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FDB47" w14:textId="2F9690D5" w:rsidR="00612B3C" w:rsidRPr="00A64D9A" w:rsidRDefault="00C67ADE" w:rsidP="000E1027">
      <w:pPr>
        <w:pStyle w:val="Heading2"/>
        <w:shd w:val="clear" w:color="auto" w:fill="FFFFFF"/>
        <w:spacing w:before="0" w:after="240" w:line="240" w:lineRule="auto"/>
        <w:jc w:val="both"/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</w:pPr>
      <w:r w:rsidRPr="003269C2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QUESTIONAIRE</w:t>
      </w:r>
      <w:r w:rsidR="00612B3C" w:rsidRPr="003269C2">
        <w:rPr>
          <w:rFonts w:ascii="Times New Roman" w:hAnsi="Times New Roman" w:cs="Times New Roman"/>
          <w:color w:val="000000" w:themeColor="text1"/>
        </w:rPr>
        <w:t>:</w:t>
      </w:r>
      <w:r w:rsidR="00612B3C">
        <w:rPr>
          <w:rFonts w:ascii="Times New Roman" w:hAnsi="Times New Roman" w:cs="Times New Roman"/>
          <w:color w:val="000000" w:themeColor="text1"/>
        </w:rPr>
        <w:t xml:space="preserve"> </w:t>
      </w:r>
      <w:r w:rsidR="00E57DAF" w:rsidRPr="003269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WARENESS</w:t>
      </w:r>
      <w:r w:rsidR="00612B3C" w:rsidRPr="003269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ATTITUDE, AND PRACTICE TOWARD </w:t>
      </w:r>
      <w:r w:rsidR="00E57DAF" w:rsidRPr="003269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PV SCREENIN</w:t>
      </w:r>
      <w:r w:rsidR="002F155E" w:rsidRPr="002F155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 UPTAKE AMONG </w:t>
      </w:r>
      <w:r w:rsidR="002F155E" w:rsidRPr="002F15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EMALE </w:t>
      </w:r>
      <w:r w:rsidR="002F155E" w:rsidRPr="002F155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IVERSITY STUDENTS IN ISHAKA WESTERN UGANDA</w:t>
      </w:r>
    </w:p>
    <w:p w14:paraId="12A08D2D" w14:textId="607862CA" w:rsidR="000E1027" w:rsidRDefault="00B23019" w:rsidP="00B23019">
      <w:pPr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We ar</w:t>
      </w:r>
      <w:r w:rsidR="002700DC">
        <w:rPr>
          <w:rFonts w:ascii="Times New Roman" w:eastAsia="Times New Roman" w:hAnsi="Times New Roman"/>
          <w:sz w:val="24"/>
        </w:rPr>
        <w:t>e a group of researchers from Kampala International University, Western campus, conducting a studies on the above mentioned topic</w:t>
      </w:r>
      <w:r w:rsidR="000E1027">
        <w:rPr>
          <w:rFonts w:ascii="Times New Roman" w:eastAsia="Times New Roman" w:hAnsi="Times New Roman"/>
          <w:sz w:val="24"/>
        </w:rPr>
        <w:t>. Your consent to answer these questions will be highly appreciated; however, you have the right to decline participation. For the purpose of confidentiality, you are requested not to indicate your name on this questionnaire.</w:t>
      </w:r>
    </w:p>
    <w:p w14:paraId="30B120BD" w14:textId="77777777" w:rsidR="000E1027" w:rsidRDefault="000E1027" w:rsidP="000E1027">
      <w:pPr>
        <w:spacing w:line="0" w:lineRule="atLeast"/>
        <w:rPr>
          <w:rFonts w:ascii="Times New Roman" w:eastAsia="Times New Roman" w:hAnsi="Times New Roman"/>
          <w:sz w:val="24"/>
        </w:rPr>
      </w:pPr>
      <w:r w:rsidRPr="000E1027">
        <w:rPr>
          <w:rFonts w:ascii="Times New Roman" w:eastAsia="Times New Roman" w:hAnsi="Times New Roman"/>
          <w:b/>
          <w:bCs/>
          <w:sz w:val="24"/>
        </w:rPr>
        <w:t>Note</w:t>
      </w:r>
      <w:r>
        <w:rPr>
          <w:rFonts w:ascii="Times New Roman" w:eastAsia="Times New Roman" w:hAnsi="Times New Roman"/>
          <w:sz w:val="24"/>
        </w:rPr>
        <w:t>: Tick the correct answer and answer where necessary.</w:t>
      </w:r>
    </w:p>
    <w:p w14:paraId="32451B5B" w14:textId="77777777" w:rsidR="00C67ADE" w:rsidRPr="000E6CB0" w:rsidRDefault="00C67ADE" w:rsidP="00A85612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0E6CB0">
        <w:rPr>
          <w:rFonts w:ascii="Times New Roman" w:hAnsi="Times New Roman" w:cs="Times New Roman"/>
          <w:b/>
          <w:color w:val="000000" w:themeColor="text1"/>
        </w:rPr>
        <w:t xml:space="preserve">SOCIODEMOGRAPHIC FEATURES </w:t>
      </w:r>
    </w:p>
    <w:p w14:paraId="20373054" w14:textId="77777777" w:rsidR="00C67ADE" w:rsidRPr="000E6CB0" w:rsidRDefault="00C67ADE" w:rsidP="00A85612">
      <w:p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color w:val="000000" w:themeColor="text1"/>
        </w:rPr>
        <w:t>1A) Age_______</w:t>
      </w:r>
    </w:p>
    <w:p w14:paraId="0045B7D3" w14:textId="77777777" w:rsidR="00C67ADE" w:rsidRPr="000E6CB0" w:rsidRDefault="00C67ADE" w:rsidP="00A85612">
      <w:p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color w:val="000000" w:themeColor="text1"/>
        </w:rPr>
        <w:t xml:space="preserve">2A) Level of education </w:t>
      </w:r>
    </w:p>
    <w:p w14:paraId="0DA9BAB3" w14:textId="77777777" w:rsidR="00D0142A" w:rsidRPr="000E6CB0" w:rsidRDefault="001E0AEE" w:rsidP="00A8561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1685369E" wp14:editId="3DACBE61">
                <wp:simplePos x="0" y="0"/>
                <wp:positionH relativeFrom="column">
                  <wp:posOffset>5335737</wp:posOffset>
                </wp:positionH>
                <wp:positionV relativeFrom="paragraph">
                  <wp:posOffset>19230</wp:posOffset>
                </wp:positionV>
                <wp:extent cx="155276" cy="112143"/>
                <wp:effectExtent l="0" t="0" r="16510" b="2159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C6BE4E" id="Rectangle 13" o:spid="_x0000_s1026" style="position:absolute;margin-left:420.15pt;margin-top:1.5pt;width:12.25pt;height:8.85pt;z-index: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33399996" wp14:editId="27105B24">
                <wp:simplePos x="0" y="0"/>
                <wp:positionH relativeFrom="column">
                  <wp:posOffset>4110355</wp:posOffset>
                </wp:positionH>
                <wp:positionV relativeFrom="paragraph">
                  <wp:posOffset>19050</wp:posOffset>
                </wp:positionV>
                <wp:extent cx="154940" cy="111760"/>
                <wp:effectExtent l="0" t="0" r="16510" b="2159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B9BCBC" id="Rectangle 12" o:spid="_x0000_s1026" style="position:absolute;margin-left:323.65pt;margin-top:1.5pt;width:12.2pt;height:8.8pt;z-index: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urslA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18143065" wp14:editId="39854DFE">
                <wp:simplePos x="0" y="0"/>
                <wp:positionH relativeFrom="column">
                  <wp:posOffset>3155315</wp:posOffset>
                </wp:positionH>
                <wp:positionV relativeFrom="paragraph">
                  <wp:posOffset>12700</wp:posOffset>
                </wp:positionV>
                <wp:extent cx="154940" cy="111760"/>
                <wp:effectExtent l="0" t="0" r="16510" b="2159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31B940" id="Rectangle 11" o:spid="_x0000_s1026" style="position:absolute;margin-left:248.45pt;margin-top:1pt;width:12.2pt;height:8.8pt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B1GlA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34EA550B" wp14:editId="4A0DE1EA">
                <wp:simplePos x="0" y="0"/>
                <wp:positionH relativeFrom="column">
                  <wp:posOffset>2106295</wp:posOffset>
                </wp:positionH>
                <wp:positionV relativeFrom="paragraph">
                  <wp:posOffset>15875</wp:posOffset>
                </wp:positionV>
                <wp:extent cx="154940" cy="111760"/>
                <wp:effectExtent l="0" t="0" r="16510" b="2159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AAA70F" id="Rectangle 10" o:spid="_x0000_s1026" style="position:absolute;margin-left:165.85pt;margin-top:1.25pt;width:12.2pt;height:8.8pt;z-index: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U8gkw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0EA11C90" wp14:editId="11A0A348">
                <wp:simplePos x="0" y="0"/>
                <wp:positionH relativeFrom="column">
                  <wp:posOffset>1143635</wp:posOffset>
                </wp:positionH>
                <wp:positionV relativeFrom="paragraph">
                  <wp:posOffset>19050</wp:posOffset>
                </wp:positionV>
                <wp:extent cx="154940" cy="111760"/>
                <wp:effectExtent l="0" t="0" r="16510" b="2159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F7908F" id="Rectangle 9" o:spid="_x0000_s1026" style="position:absolute;margin-left:90.05pt;margin-top:1.5pt;width:12.2pt;height:8.8pt;z-index: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" filled="f" strokecolor="black [3213]" strokeweight="2pt"/>
            </w:pict>
          </mc:Fallback>
        </mc:AlternateContent>
      </w:r>
      <w:r w:rsidR="00C67ADE" w:rsidRPr="000E6CB0">
        <w:rPr>
          <w:rFonts w:ascii="Times New Roman" w:hAnsi="Times New Roman" w:cs="Times New Roman"/>
          <w:color w:val="000000" w:themeColor="text1"/>
        </w:rPr>
        <w:t xml:space="preserve">Certificate </w:t>
      </w:r>
      <w:r w:rsidR="00D0142A" w:rsidRPr="000E6CB0">
        <w:rPr>
          <w:rFonts w:ascii="Times New Roman" w:hAnsi="Times New Roman" w:cs="Times New Roman"/>
          <w:color w:val="000000" w:themeColor="text1"/>
        </w:rPr>
        <w:tab/>
        <w:t>b) Diploma</w:t>
      </w:r>
      <w:r w:rsidR="00D0142A" w:rsidRPr="000E6CB0">
        <w:rPr>
          <w:rFonts w:ascii="Times New Roman" w:hAnsi="Times New Roman" w:cs="Times New Roman"/>
          <w:color w:val="000000" w:themeColor="text1"/>
        </w:rPr>
        <w:tab/>
        <w:t>c) Bachelors</w:t>
      </w:r>
      <w:r w:rsidR="00D0142A" w:rsidRPr="000E6CB0">
        <w:rPr>
          <w:rFonts w:ascii="Times New Roman" w:hAnsi="Times New Roman" w:cs="Times New Roman"/>
          <w:color w:val="000000" w:themeColor="text1"/>
        </w:rPr>
        <w:tab/>
      </w:r>
      <w:r w:rsidRPr="000E6CB0">
        <w:rPr>
          <w:rFonts w:ascii="Times New Roman" w:hAnsi="Times New Roman" w:cs="Times New Roman"/>
          <w:color w:val="000000" w:themeColor="text1"/>
        </w:rPr>
        <w:t xml:space="preserve">     </w:t>
      </w:r>
      <w:r w:rsidR="00A85612" w:rsidRPr="000E6CB0">
        <w:rPr>
          <w:rFonts w:ascii="Times New Roman" w:hAnsi="Times New Roman" w:cs="Times New Roman"/>
          <w:color w:val="000000" w:themeColor="text1"/>
        </w:rPr>
        <w:t xml:space="preserve">d) Masters </w:t>
      </w:r>
      <w:r w:rsidR="00A85612" w:rsidRPr="000E6CB0">
        <w:rPr>
          <w:rFonts w:ascii="Times New Roman" w:hAnsi="Times New Roman" w:cs="Times New Roman"/>
          <w:color w:val="000000" w:themeColor="text1"/>
        </w:rPr>
        <w:tab/>
      </w:r>
      <w:r w:rsidRPr="000E6CB0">
        <w:rPr>
          <w:rFonts w:ascii="Times New Roman" w:hAnsi="Times New Roman" w:cs="Times New Roman"/>
          <w:color w:val="000000" w:themeColor="text1"/>
        </w:rPr>
        <w:tab/>
      </w:r>
      <w:r w:rsidR="00A85612" w:rsidRPr="000E6CB0">
        <w:rPr>
          <w:rFonts w:ascii="Times New Roman" w:hAnsi="Times New Roman" w:cs="Times New Roman"/>
          <w:color w:val="000000" w:themeColor="text1"/>
        </w:rPr>
        <w:t>e) Doctoral</w:t>
      </w:r>
    </w:p>
    <w:p w14:paraId="436C1C7A" w14:textId="77777777" w:rsidR="00C67ADE" w:rsidRPr="000E6CB0" w:rsidRDefault="00C67ADE" w:rsidP="00A85612">
      <w:p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color w:val="000000" w:themeColor="text1"/>
        </w:rPr>
        <w:t xml:space="preserve">3A) </w:t>
      </w:r>
      <w:r w:rsidR="00802DBA" w:rsidRPr="000E6CB0">
        <w:rPr>
          <w:rFonts w:ascii="Times New Roman" w:hAnsi="Times New Roman" w:cs="Times New Roman"/>
          <w:color w:val="000000" w:themeColor="text1"/>
        </w:rPr>
        <w:t xml:space="preserve">Relationship status   </w:t>
      </w:r>
    </w:p>
    <w:p w14:paraId="258D460D" w14:textId="77777777" w:rsidR="001E0AEE" w:rsidRPr="000E6CB0" w:rsidRDefault="001E0AEE" w:rsidP="00A856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6105EA86" wp14:editId="5AA4A964">
                <wp:simplePos x="0" y="0"/>
                <wp:positionH relativeFrom="column">
                  <wp:posOffset>4748530</wp:posOffset>
                </wp:positionH>
                <wp:positionV relativeFrom="paragraph">
                  <wp:posOffset>55880</wp:posOffset>
                </wp:positionV>
                <wp:extent cx="154940" cy="111760"/>
                <wp:effectExtent l="0" t="0" r="16510" b="2159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7067C3" id="Rectangle 8" o:spid="_x0000_s1026" style="position:absolute;margin-left:373.9pt;margin-top:4.4pt;width:12.2pt;height:8.8pt;z-index: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7F3B9D29" wp14:editId="7A034FEB">
                <wp:simplePos x="0" y="0"/>
                <wp:positionH relativeFrom="column">
                  <wp:posOffset>1082675</wp:posOffset>
                </wp:positionH>
                <wp:positionV relativeFrom="paragraph">
                  <wp:posOffset>38100</wp:posOffset>
                </wp:positionV>
                <wp:extent cx="154940" cy="111760"/>
                <wp:effectExtent l="0" t="0" r="16510" b="2159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2E0143" id="Rectangle 6" o:spid="_x0000_s1026" style="position:absolute;margin-left:85.25pt;margin-top:3pt;width:12.2pt;height:8.8pt;z-index:2516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" filled="f" strokecolor="black [3213]" strokeweight="2pt"/>
            </w:pict>
          </mc:Fallback>
        </mc:AlternateContent>
      </w:r>
      <w:r w:rsidR="00802DBA" w:rsidRPr="000E6CB0">
        <w:rPr>
          <w:rFonts w:ascii="Times New Roman" w:hAnsi="Times New Roman" w:cs="Times New Roman"/>
          <w:color w:val="000000" w:themeColor="text1"/>
        </w:rPr>
        <w:t xml:space="preserve">Single </w:t>
      </w:r>
      <w:r w:rsidRPr="000E6CB0">
        <w:rPr>
          <w:rFonts w:ascii="Times New Roman" w:hAnsi="Times New Roman" w:cs="Times New Roman"/>
          <w:color w:val="000000" w:themeColor="text1"/>
        </w:rPr>
        <w:tab/>
      </w:r>
      <w:r w:rsidR="00A85612" w:rsidRPr="000E6CB0">
        <w:rPr>
          <w:rFonts w:ascii="Times New Roman" w:hAnsi="Times New Roman" w:cs="Times New Roman"/>
          <w:color w:val="000000" w:themeColor="text1"/>
        </w:rPr>
        <w:tab/>
        <w:t xml:space="preserve">b) </w:t>
      </w:r>
      <w:r w:rsidR="00802DBA" w:rsidRPr="000E6CB0">
        <w:rPr>
          <w:rFonts w:ascii="Times New Roman" w:hAnsi="Times New Roman" w:cs="Times New Roman"/>
          <w:color w:val="000000" w:themeColor="text1"/>
        </w:rPr>
        <w:t>Leaving with a sexual partner (married/cohabiting)</w:t>
      </w:r>
    </w:p>
    <w:p w14:paraId="37C52296" w14:textId="5800B562" w:rsidR="00802DBA" w:rsidRPr="000E6CB0" w:rsidRDefault="001E0AEE" w:rsidP="001E0AEE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52E9F609" wp14:editId="6C1DEE78">
                <wp:simplePos x="0" y="0"/>
                <wp:positionH relativeFrom="column">
                  <wp:posOffset>2350770</wp:posOffset>
                </wp:positionH>
                <wp:positionV relativeFrom="paragraph">
                  <wp:posOffset>34925</wp:posOffset>
                </wp:positionV>
                <wp:extent cx="154940" cy="111760"/>
                <wp:effectExtent l="0" t="0" r="16510" b="2159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E6FAB7" id="Rectangle 7" o:spid="_x0000_s1026" style="position:absolute;margin-left:185.1pt;margin-top:2.75pt;width:12.2pt;height:8.8pt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" filled="f" strokecolor="black [3213]" strokeweight="2pt"/>
            </w:pict>
          </mc:Fallback>
        </mc:AlternateContent>
      </w:r>
      <w:r w:rsidR="00802DBA" w:rsidRPr="000E6CB0">
        <w:rPr>
          <w:rFonts w:ascii="Times New Roman" w:hAnsi="Times New Roman" w:cs="Times New Roman"/>
          <w:color w:val="000000" w:themeColor="text1"/>
        </w:rPr>
        <w:t xml:space="preserve">Separated (widows/divorced) </w:t>
      </w:r>
    </w:p>
    <w:p w14:paraId="20CCA15F" w14:textId="1E1B5263" w:rsidR="00802DBA" w:rsidRPr="000E6CB0" w:rsidRDefault="00802DBA" w:rsidP="00A85612">
      <w:p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color w:val="000000" w:themeColor="text1"/>
        </w:rPr>
        <w:t xml:space="preserve">4A) Religion </w:t>
      </w:r>
    </w:p>
    <w:p w14:paraId="65577AEC" w14:textId="7271422F" w:rsidR="00802DBA" w:rsidRDefault="001E0AEE" w:rsidP="00A8561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68A5D625" wp14:editId="5352546C">
                <wp:simplePos x="0" y="0"/>
                <wp:positionH relativeFrom="column">
                  <wp:posOffset>4197050</wp:posOffset>
                </wp:positionH>
                <wp:positionV relativeFrom="paragraph">
                  <wp:posOffset>29401</wp:posOffset>
                </wp:positionV>
                <wp:extent cx="155276" cy="112143"/>
                <wp:effectExtent l="0" t="0" r="16510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1A5488" id="Rectangle 5" o:spid="_x0000_s1026" style="position:absolute;margin-left:330.5pt;margin-top:2.3pt;width:12.25pt;height:8.85pt;z-index: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713BF8B4" wp14:editId="187DA38E">
                <wp:simplePos x="0" y="0"/>
                <wp:positionH relativeFrom="column">
                  <wp:posOffset>5240810</wp:posOffset>
                </wp:positionH>
                <wp:positionV relativeFrom="paragraph">
                  <wp:posOffset>46092</wp:posOffset>
                </wp:positionV>
                <wp:extent cx="155276" cy="112143"/>
                <wp:effectExtent l="0" t="0" r="16510" b="215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D171C" id="Rectangle 4" o:spid="_x0000_s1026" style="position:absolute;margin-left:412.65pt;margin-top:3.65pt;width:12.25pt;height:8.85pt;z-index: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19B6750B" wp14:editId="26F83CC7">
                <wp:simplePos x="0" y="0"/>
                <wp:positionH relativeFrom="column">
                  <wp:posOffset>3003550</wp:posOffset>
                </wp:positionH>
                <wp:positionV relativeFrom="paragraph">
                  <wp:posOffset>43180</wp:posOffset>
                </wp:positionV>
                <wp:extent cx="154940" cy="111760"/>
                <wp:effectExtent l="0" t="0" r="16510" b="2159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CF87F" id="Rectangle 3" o:spid="_x0000_s1026" style="position:absolute;margin-left:236.5pt;margin-top:3.4pt;width:12.2pt;height:8.8pt;z-index: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41BDB3A7" wp14:editId="1C406EFE">
                <wp:simplePos x="0" y="0"/>
                <wp:positionH relativeFrom="column">
                  <wp:posOffset>2100580</wp:posOffset>
                </wp:positionH>
                <wp:positionV relativeFrom="paragraph">
                  <wp:posOffset>37465</wp:posOffset>
                </wp:positionV>
                <wp:extent cx="154940" cy="111760"/>
                <wp:effectExtent l="0" t="0" r="16510" b="2159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C8AC46" id="Rectangle 2" o:spid="_x0000_s1026" style="position:absolute;margin-left:165.4pt;margin-top:2.95pt;width:12.2pt;height:8.8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DBDkwIAAIM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4F8E9426" wp14:editId="6EEED1CC">
                <wp:simplePos x="0" y="0"/>
                <wp:positionH relativeFrom="column">
                  <wp:posOffset>1146750</wp:posOffset>
                </wp:positionH>
                <wp:positionV relativeFrom="paragraph">
                  <wp:posOffset>49578</wp:posOffset>
                </wp:positionV>
                <wp:extent cx="155276" cy="112143"/>
                <wp:effectExtent l="0" t="0" r="16510" b="2159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9FDC43" id="Rectangle 1" o:spid="_x0000_s1026" style="position:absolute;margin-left:90.3pt;margin-top:3.9pt;width:12.25pt;height:8.85pt;z-index: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" filled="f" strokecolor="black [3213]" strokeweight="2pt"/>
            </w:pict>
          </mc:Fallback>
        </mc:AlternateContent>
      </w:r>
      <w:r w:rsidR="00802DBA" w:rsidRPr="000E6CB0">
        <w:rPr>
          <w:rFonts w:ascii="Times New Roman" w:hAnsi="Times New Roman" w:cs="Times New Roman"/>
          <w:color w:val="000000" w:themeColor="text1"/>
        </w:rPr>
        <w:t xml:space="preserve">Protestant </w:t>
      </w:r>
      <w:r w:rsidR="00A85612" w:rsidRPr="000E6CB0">
        <w:rPr>
          <w:rFonts w:ascii="Times New Roman" w:hAnsi="Times New Roman" w:cs="Times New Roman"/>
          <w:color w:val="000000" w:themeColor="text1"/>
        </w:rPr>
        <w:tab/>
        <w:t xml:space="preserve">b) </w:t>
      </w:r>
      <w:r w:rsidR="00802DBA" w:rsidRPr="000E6CB0">
        <w:rPr>
          <w:rFonts w:ascii="Times New Roman" w:hAnsi="Times New Roman" w:cs="Times New Roman"/>
          <w:color w:val="000000" w:themeColor="text1"/>
        </w:rPr>
        <w:t xml:space="preserve">Catholic </w:t>
      </w:r>
      <w:r w:rsidR="00A85612" w:rsidRPr="000E6CB0">
        <w:rPr>
          <w:rFonts w:ascii="Times New Roman" w:hAnsi="Times New Roman" w:cs="Times New Roman"/>
          <w:color w:val="000000" w:themeColor="text1"/>
        </w:rPr>
        <w:tab/>
        <w:t xml:space="preserve">c) </w:t>
      </w:r>
      <w:r w:rsidR="00802DBA" w:rsidRPr="000E6CB0">
        <w:rPr>
          <w:rFonts w:ascii="Times New Roman" w:hAnsi="Times New Roman" w:cs="Times New Roman"/>
          <w:color w:val="000000" w:themeColor="text1"/>
        </w:rPr>
        <w:t>Muslim</w:t>
      </w:r>
      <w:r w:rsidR="00A85612" w:rsidRPr="000E6CB0">
        <w:rPr>
          <w:rFonts w:ascii="Times New Roman" w:hAnsi="Times New Roman" w:cs="Times New Roman"/>
          <w:color w:val="000000" w:themeColor="text1"/>
        </w:rPr>
        <w:tab/>
        <w:t xml:space="preserve">d) </w:t>
      </w:r>
      <w:r w:rsidR="00802DBA" w:rsidRPr="000E6CB0">
        <w:rPr>
          <w:rFonts w:ascii="Times New Roman" w:hAnsi="Times New Roman" w:cs="Times New Roman"/>
          <w:color w:val="000000" w:themeColor="text1"/>
        </w:rPr>
        <w:t>Pentecostal</w:t>
      </w:r>
      <w:r w:rsidR="00A85612" w:rsidRPr="000E6CB0">
        <w:rPr>
          <w:rFonts w:ascii="Times New Roman" w:hAnsi="Times New Roman" w:cs="Times New Roman"/>
          <w:color w:val="000000" w:themeColor="text1"/>
        </w:rPr>
        <w:t xml:space="preserve"> </w:t>
      </w:r>
      <w:r w:rsidRPr="000E6CB0">
        <w:rPr>
          <w:rFonts w:ascii="Times New Roman" w:hAnsi="Times New Roman" w:cs="Times New Roman"/>
          <w:color w:val="000000" w:themeColor="text1"/>
        </w:rPr>
        <w:tab/>
      </w:r>
      <w:r w:rsidR="00A85612" w:rsidRPr="000E6CB0">
        <w:rPr>
          <w:rFonts w:ascii="Times New Roman" w:hAnsi="Times New Roman" w:cs="Times New Roman"/>
          <w:color w:val="000000" w:themeColor="text1"/>
        </w:rPr>
        <w:tab/>
        <w:t xml:space="preserve">e) </w:t>
      </w:r>
      <w:r w:rsidR="00802DBA" w:rsidRPr="000E6CB0">
        <w:rPr>
          <w:rFonts w:ascii="Times New Roman" w:hAnsi="Times New Roman" w:cs="Times New Roman"/>
          <w:color w:val="000000" w:themeColor="text1"/>
        </w:rPr>
        <w:t xml:space="preserve">Others </w:t>
      </w:r>
    </w:p>
    <w:p w14:paraId="12221898" w14:textId="64AEEA47" w:rsidR="00676B33" w:rsidRDefault="00676B33" w:rsidP="00676B33">
      <w:pPr>
        <w:spacing w:after="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5A) Course of studies</w:t>
      </w:r>
    </w:p>
    <w:p w14:paraId="255E930A" w14:textId="4AF36803" w:rsidR="00676B33" w:rsidRDefault="003932C1" w:rsidP="00676B33">
      <w:pPr>
        <w:pStyle w:val="ListParagraph"/>
        <w:numPr>
          <w:ilvl w:val="0"/>
          <w:numId w:val="33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4F350774" wp14:editId="5AF382E8">
                <wp:simplePos x="0" y="0"/>
                <wp:positionH relativeFrom="column">
                  <wp:posOffset>2381250</wp:posOffset>
                </wp:positionH>
                <wp:positionV relativeFrom="paragraph">
                  <wp:posOffset>6350</wp:posOffset>
                </wp:positionV>
                <wp:extent cx="154940" cy="111760"/>
                <wp:effectExtent l="0" t="0" r="16510" b="2159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CF11D0" id="Rectangle 66" o:spid="_x0000_s1026" style="position:absolute;margin-left:187.5pt;margin-top:.5pt;width:12.2pt;height:8.8pt;z-index:25162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B80DCED" wp14:editId="4AF1EB9A">
                <wp:simplePos x="0" y="0"/>
                <wp:positionH relativeFrom="column">
                  <wp:posOffset>1019175</wp:posOffset>
                </wp:positionH>
                <wp:positionV relativeFrom="paragraph">
                  <wp:posOffset>6350</wp:posOffset>
                </wp:positionV>
                <wp:extent cx="154940" cy="111760"/>
                <wp:effectExtent l="0" t="0" r="16510" b="2159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5205B5" id="Rectangle 65" o:spid="_x0000_s1026" style="position:absolute;margin-left:80.25pt;margin-top:.5pt;width:12.2pt;height:8.8pt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" filled="f" strokecolor="black [3213]" strokeweight="2pt"/>
            </w:pict>
          </mc:Fallback>
        </mc:AlternateContent>
      </w:r>
      <w:r w:rsidR="00676B33">
        <w:rPr>
          <w:rFonts w:ascii="Times New Roman" w:hAnsi="Times New Roman" w:cs="Times New Roman"/>
          <w:color w:val="000000" w:themeColor="text1"/>
        </w:rPr>
        <w:t xml:space="preserve">Medical </w:t>
      </w:r>
      <w:r w:rsidR="00676B33"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>b) Non-medical</w:t>
      </w:r>
    </w:p>
    <w:p w14:paraId="2392E381" w14:textId="5627D8AA" w:rsidR="008E44CA" w:rsidRPr="00A11C11" w:rsidRDefault="008E44CA" w:rsidP="008E44CA">
      <w:pPr>
        <w:spacing w:after="0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</w:rPr>
        <w:t>6A</w:t>
      </w:r>
      <w:r w:rsidRPr="00A11C11">
        <w:rPr>
          <w:rFonts w:ascii="Times New Roman" w:hAnsi="Times New Roman" w:cs="Times New Roman"/>
          <w:color w:val="000000" w:themeColor="text1"/>
        </w:rPr>
        <w:t xml:space="preserve">) </w:t>
      </w:r>
      <w:r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Ethnicity </w:t>
      </w:r>
    </w:p>
    <w:p w14:paraId="39FE5991" w14:textId="045C71AC" w:rsidR="008E44CA" w:rsidRPr="00A11C11" w:rsidRDefault="003269C2" w:rsidP="008E44CA">
      <w:pPr>
        <w:pStyle w:val="ListParagraph"/>
        <w:numPr>
          <w:ilvl w:val="0"/>
          <w:numId w:val="34"/>
        </w:numPr>
        <w:spacing w:after="0"/>
        <w:ind w:left="360" w:firstLine="0"/>
        <w:rPr>
          <w:rFonts w:ascii="Times New Roman" w:hAnsi="Times New Roman" w:cs="Times New Roman"/>
          <w:color w:val="000000" w:themeColor="text1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68E87AFB" wp14:editId="3DE84D4F">
                <wp:simplePos x="0" y="0"/>
                <wp:positionH relativeFrom="column">
                  <wp:posOffset>5305425</wp:posOffset>
                </wp:positionH>
                <wp:positionV relativeFrom="paragraph">
                  <wp:posOffset>267970</wp:posOffset>
                </wp:positionV>
                <wp:extent cx="154940" cy="111760"/>
                <wp:effectExtent l="0" t="0" r="16510" b="2159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DD7F03" id="Rectangle 78" o:spid="_x0000_s1026" style="position:absolute;margin-left:417.75pt;margin-top:21.1pt;width:12.2pt;height:8.8pt;z-index: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ggqlQ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19D22086" wp14:editId="13EAABCA">
                <wp:simplePos x="0" y="0"/>
                <wp:positionH relativeFrom="column">
                  <wp:posOffset>4295775</wp:posOffset>
                </wp:positionH>
                <wp:positionV relativeFrom="paragraph">
                  <wp:posOffset>280035</wp:posOffset>
                </wp:positionV>
                <wp:extent cx="154940" cy="111760"/>
                <wp:effectExtent l="0" t="0" r="16510" b="2159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ECD526" id="Rectangle 77" o:spid="_x0000_s1026" style="position:absolute;margin-left:338.25pt;margin-top:22.05pt;width:12.2pt;height:8.8pt;z-index:25172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09D85EB5" wp14:editId="2CCD20ED">
                <wp:simplePos x="0" y="0"/>
                <wp:positionH relativeFrom="column">
                  <wp:posOffset>3429000</wp:posOffset>
                </wp:positionH>
                <wp:positionV relativeFrom="paragraph">
                  <wp:posOffset>248920</wp:posOffset>
                </wp:positionV>
                <wp:extent cx="154940" cy="111760"/>
                <wp:effectExtent l="0" t="0" r="16510" b="2159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486888" id="Rectangle 76" o:spid="_x0000_s1026" style="position:absolute;margin-left:270pt;margin-top:19.6pt;width:12.2pt;height:8.8pt;z-index:25171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uEg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6B5D7172" wp14:editId="5474F4F2">
                <wp:simplePos x="0" y="0"/>
                <wp:positionH relativeFrom="column">
                  <wp:posOffset>2326640</wp:posOffset>
                </wp:positionH>
                <wp:positionV relativeFrom="paragraph">
                  <wp:posOffset>258445</wp:posOffset>
                </wp:positionV>
                <wp:extent cx="154940" cy="111760"/>
                <wp:effectExtent l="0" t="0" r="16510" b="2159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9680C7" id="Rectangle 75" o:spid="_x0000_s1026" style="position:absolute;margin-left:183.2pt;margin-top:20.35pt;width:12.2pt;height:8.8pt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55187A06" wp14:editId="25E5C161">
                <wp:simplePos x="0" y="0"/>
                <wp:positionH relativeFrom="column">
                  <wp:posOffset>1019175</wp:posOffset>
                </wp:positionH>
                <wp:positionV relativeFrom="paragraph">
                  <wp:posOffset>285115</wp:posOffset>
                </wp:positionV>
                <wp:extent cx="154940" cy="111760"/>
                <wp:effectExtent l="0" t="0" r="16510" b="2159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D177C" id="Rectangle 74" o:spid="_x0000_s1026" style="position:absolute;margin-left:80.25pt;margin-top:22.45pt;width:12.2pt;height:8.8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UTs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5AB69B65" wp14:editId="7A387B6E">
                <wp:simplePos x="0" y="0"/>
                <wp:positionH relativeFrom="column">
                  <wp:posOffset>4381500</wp:posOffset>
                </wp:positionH>
                <wp:positionV relativeFrom="paragraph">
                  <wp:posOffset>66040</wp:posOffset>
                </wp:positionV>
                <wp:extent cx="154940" cy="111760"/>
                <wp:effectExtent l="0" t="0" r="16510" b="2159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B9A50E" id="Rectangle 73" o:spid="_x0000_s1026" style="position:absolute;margin-left:345pt;margin-top:5.2pt;width:12.2pt;height:8.8pt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7FDCC458" wp14:editId="63E418F4">
                <wp:simplePos x="0" y="0"/>
                <wp:positionH relativeFrom="column">
                  <wp:posOffset>3238500</wp:posOffset>
                </wp:positionH>
                <wp:positionV relativeFrom="paragraph">
                  <wp:posOffset>60960</wp:posOffset>
                </wp:positionV>
                <wp:extent cx="154940" cy="111760"/>
                <wp:effectExtent l="0" t="0" r="16510" b="2159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2CEBEA" id="Rectangle 72" o:spid="_x0000_s1026" style="position:absolute;margin-left:255pt;margin-top:4.8pt;width:12.2pt;height:8.8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9pi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E2C100D" wp14:editId="409E3B5B">
                <wp:simplePos x="0" y="0"/>
                <wp:positionH relativeFrom="column">
                  <wp:posOffset>2238375</wp:posOffset>
                </wp:positionH>
                <wp:positionV relativeFrom="paragraph">
                  <wp:posOffset>51435</wp:posOffset>
                </wp:positionV>
                <wp:extent cx="154940" cy="111760"/>
                <wp:effectExtent l="0" t="0" r="16510" b="2159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57E6A0" id="Rectangle 71" o:spid="_x0000_s1026" style="position:absolute;margin-left:176.25pt;margin-top:4.05pt;width:12.2pt;height:8.8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D1514E3" wp14:editId="1157EF6C">
                <wp:simplePos x="0" y="0"/>
                <wp:positionH relativeFrom="column">
                  <wp:posOffset>1019175</wp:posOffset>
                </wp:positionH>
                <wp:positionV relativeFrom="paragraph">
                  <wp:posOffset>41910</wp:posOffset>
                </wp:positionV>
                <wp:extent cx="154940" cy="111760"/>
                <wp:effectExtent l="0" t="0" r="16510" b="2159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751BE3" id="Rectangle 70" o:spid="_x0000_s1026" style="position:absolute;margin-left:80.25pt;margin-top:3.3pt;width:12.2pt;height:8.8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H+ulA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" filled="f" strokecolor="black [3213]" strokeweight="2pt"/>
            </w:pict>
          </mc:Fallback>
        </mc:AlternateContent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Baganda </w:t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ab/>
        <w:t>b) Foreigners</w:t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) Luo </w:t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) </w:t>
      </w:r>
      <w:proofErr w:type="spellStart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>Lugbara</w:t>
      </w:r>
      <w:proofErr w:type="spellEnd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ab/>
        <w:t xml:space="preserve">e) </w:t>
      </w:r>
      <w:proofErr w:type="spellStart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>Iteso</w:t>
      </w:r>
      <w:proofErr w:type="spellEnd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) </w:t>
      </w:r>
      <w:proofErr w:type="spellStart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>Karamajong</w:t>
      </w:r>
      <w:proofErr w:type="spellEnd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ab/>
        <w:t xml:space="preserve">g) </w:t>
      </w:r>
      <w:proofErr w:type="spellStart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>Banyankole</w:t>
      </w:r>
      <w:proofErr w:type="spellEnd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h) </w:t>
      </w:r>
      <w:proofErr w:type="spellStart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>Banyoro</w:t>
      </w:r>
      <w:proofErr w:type="spellEnd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proofErr w:type="spellStart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>i</w:t>
      </w:r>
      <w:proofErr w:type="spellEnd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) </w:t>
      </w:r>
      <w:proofErr w:type="spellStart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>Basoga</w:t>
      </w:r>
      <w:proofErr w:type="spellEnd"/>
      <w:r w:rsidR="008E44CA" w:rsidRPr="00A11C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              j) Others</w:t>
      </w:r>
    </w:p>
    <w:p w14:paraId="68139F86" w14:textId="5159045F" w:rsidR="00A85612" w:rsidRPr="000E6CB0" w:rsidRDefault="00A85612" w:rsidP="00A85612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0E6CB0">
        <w:rPr>
          <w:rFonts w:ascii="Times New Roman" w:hAnsi="Times New Roman" w:cs="Times New Roman"/>
          <w:b/>
          <w:color w:val="000000" w:themeColor="text1"/>
        </w:rPr>
        <w:t xml:space="preserve">KNOWLEDGE </w:t>
      </w:r>
    </w:p>
    <w:p w14:paraId="53DBD82E" w14:textId="0A4113B2" w:rsidR="00D63C87" w:rsidRPr="000E6CB0" w:rsidRDefault="0000236D" w:rsidP="00A85612">
      <w:pPr>
        <w:spacing w:after="0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7</w:t>
      </w:r>
      <w:r w:rsidR="00A85612" w:rsidRPr="000E6CB0">
        <w:rPr>
          <w:rFonts w:ascii="Times New Roman" w:hAnsi="Times New Roman" w:cs="Times New Roman"/>
          <w:color w:val="000000" w:themeColor="text1"/>
        </w:rPr>
        <w:t xml:space="preserve">B) </w:t>
      </w:r>
      <w:bookmarkStart w:id="0" w:name="_Hlk71316387"/>
      <w:r w:rsidR="00C67ADE" w:rsidRPr="000E6CB0">
        <w:rPr>
          <w:rFonts w:ascii="Times New Roman" w:hAnsi="Times New Roman" w:cs="Times New Roman"/>
          <w:color w:val="000000" w:themeColor="text1"/>
        </w:rPr>
        <w:t xml:space="preserve">Human papilloma virus (HPV) </w:t>
      </w:r>
      <w:r w:rsidR="00D63C87" w:rsidRPr="000E6CB0">
        <w:rPr>
          <w:rFonts w:ascii="Times New Roman" w:hAnsi="Times New Roman" w:cs="Times New Roman"/>
          <w:color w:val="000000" w:themeColor="text1"/>
        </w:rPr>
        <w:t xml:space="preserve">is the underlying cause of cervical cancer </w:t>
      </w:r>
      <w:bookmarkEnd w:id="0"/>
    </w:p>
    <w:p w14:paraId="34014A42" w14:textId="77777777" w:rsidR="001E0AEE" w:rsidRPr="000E6CB0" w:rsidRDefault="001E0AEE" w:rsidP="001E0AE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56FF6705" wp14:editId="7588C225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289537" id="Rectangle 15" o:spid="_x0000_s1026" style="position:absolute;margin-left:143pt;margin-top:2.25pt;width:12.25pt;height:8.85pt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2A3454A5" wp14:editId="1A8D0353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6FF801" id="Rectangle 14" o:spid="_x0000_s1026" style="position:absolute;margin-left:85.25pt;margin-top:2.25pt;width:12.2pt;height:8.8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HRilA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" filled="f" strokecolor="black [3213]" strokeweight="2pt"/>
            </w:pict>
          </mc:Fallback>
        </mc:AlternateContent>
      </w:r>
      <w:r w:rsidR="00D63C87"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="00D63C87"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308A8EE2" w14:textId="18542402" w:rsidR="00D63C87" w:rsidRPr="000E6CB0" w:rsidRDefault="0000236D" w:rsidP="00A8561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8</w:t>
      </w:r>
      <w:r w:rsidR="00A85612" w:rsidRPr="000E6CB0">
        <w:rPr>
          <w:rFonts w:ascii="Times New Roman" w:hAnsi="Times New Roman" w:cs="Times New Roman"/>
          <w:color w:val="000000" w:themeColor="text1"/>
        </w:rPr>
        <w:t xml:space="preserve">B) </w:t>
      </w:r>
      <w:bookmarkStart w:id="1" w:name="_Hlk71316419"/>
      <w:r w:rsidR="00D63C87" w:rsidRPr="000E6CB0">
        <w:rPr>
          <w:rFonts w:ascii="Times New Roman" w:hAnsi="Times New Roman" w:cs="Times New Roman"/>
          <w:color w:val="000000" w:themeColor="text1"/>
        </w:rPr>
        <w:t xml:space="preserve">HPV </w:t>
      </w:r>
      <w:r w:rsidR="00C67ADE" w:rsidRPr="000E6CB0">
        <w:rPr>
          <w:rFonts w:ascii="Times New Roman" w:hAnsi="Times New Roman" w:cs="Times New Roman"/>
          <w:color w:val="000000" w:themeColor="text1"/>
        </w:rPr>
        <w:t xml:space="preserve">is a common sexually-transmitted infection </w:t>
      </w:r>
      <w:bookmarkEnd w:id="1"/>
    </w:p>
    <w:p w14:paraId="4E9843D3" w14:textId="730CBB44" w:rsidR="001E0AEE" w:rsidRPr="0073752E" w:rsidRDefault="001E0AEE" w:rsidP="001E0AE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7A6FDFD6" wp14:editId="2EC540A0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277FD" id="Rectangle 17" o:spid="_x0000_s1026" style="position:absolute;margin-left:143pt;margin-top:2.25pt;width:12.25pt;height:8.85pt;z-index:25160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459DB8F0" wp14:editId="604CF9D0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502DA" id="Rectangle 18" o:spid="_x0000_s1026" style="position:absolute;margin-left:85.25pt;margin-top:2.25pt;width:12.2pt;height:8.8pt;z-index:25160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ziklA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4A790920" w14:textId="730FCDF0" w:rsidR="0073752E" w:rsidRDefault="0000236D" w:rsidP="0073752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73752E">
        <w:rPr>
          <w:rFonts w:ascii="Times New Roman" w:hAnsi="Times New Roman" w:cs="Times New Roman"/>
        </w:rPr>
        <w:t xml:space="preserve">A) </w:t>
      </w:r>
      <w:bookmarkStart w:id="2" w:name="_Hlk71316436"/>
      <w:r w:rsidR="0073752E">
        <w:rPr>
          <w:rFonts w:ascii="Times New Roman" w:hAnsi="Times New Roman" w:cs="Times New Roman"/>
        </w:rPr>
        <w:t>Are you aware of the different strains of HPV?</w:t>
      </w:r>
    </w:p>
    <w:bookmarkEnd w:id="2"/>
    <w:p w14:paraId="330573FC" w14:textId="3F9EB722" w:rsidR="0073752E" w:rsidRPr="0073752E" w:rsidRDefault="0073752E" w:rsidP="0073752E">
      <w:pPr>
        <w:pStyle w:val="ListParagraph"/>
        <w:numPr>
          <w:ilvl w:val="0"/>
          <w:numId w:val="35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733F51E0" wp14:editId="0418898B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88DB2A" id="Rectangle 67" o:spid="_x0000_s1026" style="position:absolute;margin-left:143pt;margin-top:2.25pt;width:12.25pt;height:8.85pt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0EA44AB0" wp14:editId="3C6138F7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A46112" id="Rectangle 68" o:spid="_x0000_s1026" style="position:absolute;margin-left:85.25pt;margin-top:2.25pt;width:12.2pt;height:8.8pt;z-index:25163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2hMlQ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yG9oTJ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46E4616D" w14:textId="50E491F0" w:rsidR="0073752E" w:rsidRPr="0073752E" w:rsidRDefault="0000236D" w:rsidP="0073752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73752E">
        <w:rPr>
          <w:rFonts w:ascii="Times New Roman" w:hAnsi="Times New Roman" w:cs="Times New Roman"/>
        </w:rPr>
        <w:t>B) If yes, mention any___________________________________</w:t>
      </w:r>
    </w:p>
    <w:p w14:paraId="426ED9AF" w14:textId="229A83C8" w:rsidR="00D63C87" w:rsidRPr="000E6CB0" w:rsidRDefault="0000236D" w:rsidP="00A8561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11</w:t>
      </w:r>
      <w:r w:rsidR="00A85612" w:rsidRPr="000E6CB0">
        <w:rPr>
          <w:rFonts w:ascii="Times New Roman" w:hAnsi="Times New Roman" w:cs="Times New Roman"/>
          <w:color w:val="000000" w:themeColor="text1"/>
        </w:rPr>
        <w:t xml:space="preserve">B) </w:t>
      </w:r>
      <w:bookmarkStart w:id="3" w:name="_Hlk71316464"/>
      <w:r w:rsidR="00C67ADE" w:rsidRPr="000E6CB0">
        <w:rPr>
          <w:rFonts w:ascii="Times New Roman" w:hAnsi="Times New Roman" w:cs="Times New Roman"/>
          <w:color w:val="000000" w:themeColor="text1"/>
        </w:rPr>
        <w:t>The risk factors for cervical cancer include</w:t>
      </w:r>
      <w:bookmarkEnd w:id="3"/>
      <w:r w:rsidR="00C67ADE" w:rsidRPr="000E6CB0">
        <w:rPr>
          <w:rFonts w:ascii="Times New Roman" w:hAnsi="Times New Roman" w:cs="Times New Roman"/>
          <w:color w:val="000000" w:themeColor="text1"/>
        </w:rPr>
        <w:t>;</w:t>
      </w:r>
      <w:r w:rsidR="00D63C87" w:rsidRPr="000E6CB0">
        <w:rPr>
          <w:rFonts w:ascii="Times New Roman" w:hAnsi="Times New Roman" w:cs="Times New Roman"/>
          <w:color w:val="000000" w:themeColor="text1"/>
        </w:rPr>
        <w:t xml:space="preserve"> (please tick more than one if possible)</w:t>
      </w:r>
      <w:r w:rsidR="00C67ADE" w:rsidRPr="000E6CB0">
        <w:rPr>
          <w:rFonts w:ascii="Times New Roman" w:hAnsi="Times New Roman" w:cs="Times New Roman"/>
          <w:color w:val="000000" w:themeColor="text1"/>
        </w:rPr>
        <w:t xml:space="preserve"> </w:t>
      </w:r>
    </w:p>
    <w:p w14:paraId="31A1D4DC" w14:textId="77777777" w:rsidR="00D63C87" w:rsidRPr="000E6CB0" w:rsidRDefault="001E0AEE" w:rsidP="00A8561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1F154558" wp14:editId="78D340A8">
                <wp:simplePos x="0" y="0"/>
                <wp:positionH relativeFrom="column">
                  <wp:posOffset>2313305</wp:posOffset>
                </wp:positionH>
                <wp:positionV relativeFrom="paragraph">
                  <wp:posOffset>53340</wp:posOffset>
                </wp:positionV>
                <wp:extent cx="154940" cy="111760"/>
                <wp:effectExtent l="0" t="0" r="16510" b="2159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C6360E" id="Rectangle 23" o:spid="_x0000_s1026" style="position:absolute;margin-left:182.15pt;margin-top:4.2pt;width:12.2pt;height:8.8pt;z-index: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" filled="f" strokecolor="black [3213]" strokeweight="2pt"/>
            </w:pict>
          </mc:Fallback>
        </mc:AlternateContent>
      </w:r>
      <w:bookmarkStart w:id="4" w:name="_Hlk71316490"/>
      <w:r w:rsidR="00D63C87" w:rsidRPr="000E6CB0">
        <w:rPr>
          <w:rFonts w:ascii="Times New Roman" w:hAnsi="Times New Roman" w:cs="Times New Roman"/>
          <w:color w:val="000000" w:themeColor="text1"/>
        </w:rPr>
        <w:t xml:space="preserve">Multiple </w:t>
      </w:r>
      <w:r w:rsidR="00C67ADE" w:rsidRPr="000E6CB0">
        <w:rPr>
          <w:rFonts w:ascii="Times New Roman" w:hAnsi="Times New Roman" w:cs="Times New Roman"/>
          <w:color w:val="000000" w:themeColor="text1"/>
        </w:rPr>
        <w:t>sexual partners</w:t>
      </w:r>
      <w:bookmarkEnd w:id="4"/>
      <w:r w:rsidR="00C67ADE" w:rsidRPr="000E6CB0">
        <w:rPr>
          <w:rFonts w:ascii="Times New Roman" w:hAnsi="Times New Roman" w:cs="Times New Roman"/>
          <w:color w:val="000000" w:themeColor="text1"/>
        </w:rPr>
        <w:t xml:space="preserve">, </w:t>
      </w:r>
      <w:r w:rsidR="00A85612" w:rsidRPr="000E6CB0">
        <w:rPr>
          <w:rFonts w:ascii="Times New Roman" w:hAnsi="Times New Roman" w:cs="Times New Roman"/>
          <w:color w:val="000000" w:themeColor="text1"/>
        </w:rPr>
        <w:tab/>
      </w:r>
    </w:p>
    <w:p w14:paraId="286FBDEF" w14:textId="77777777" w:rsidR="00D63C87" w:rsidRPr="000E6CB0" w:rsidRDefault="001E0AEE" w:rsidP="00A8561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62DB5F93" wp14:editId="5B646092">
                <wp:simplePos x="0" y="0"/>
                <wp:positionH relativeFrom="column">
                  <wp:posOffset>1085215</wp:posOffset>
                </wp:positionH>
                <wp:positionV relativeFrom="paragraph">
                  <wp:posOffset>39370</wp:posOffset>
                </wp:positionV>
                <wp:extent cx="154940" cy="111760"/>
                <wp:effectExtent l="0" t="0" r="16510" b="2159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CE807B" id="Rectangle 26" o:spid="_x0000_s1026" style="position:absolute;margin-left:85.45pt;margin-top:3.1pt;width:12.2pt;height:8.8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HEE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" filled="f" strokecolor="black [3213]" strokeweight="2pt"/>
            </w:pict>
          </mc:Fallback>
        </mc:AlternateContent>
      </w:r>
      <w:bookmarkStart w:id="5" w:name="_Hlk71316521"/>
      <w:r w:rsidR="00D0142A" w:rsidRPr="000E6CB0">
        <w:rPr>
          <w:rFonts w:ascii="Times New Roman" w:hAnsi="Times New Roman" w:cs="Times New Roman"/>
          <w:color w:val="000000" w:themeColor="text1"/>
        </w:rPr>
        <w:t>HPV</w:t>
      </w:r>
      <w:bookmarkEnd w:id="5"/>
    </w:p>
    <w:p w14:paraId="61D654A3" w14:textId="77777777" w:rsidR="00D63C87" w:rsidRPr="000E6CB0" w:rsidRDefault="001E0AEE" w:rsidP="00A8561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1AFDF3E0" wp14:editId="34D99E7A">
                <wp:simplePos x="0" y="0"/>
                <wp:positionH relativeFrom="column">
                  <wp:posOffset>3003550</wp:posOffset>
                </wp:positionH>
                <wp:positionV relativeFrom="paragraph">
                  <wp:posOffset>55880</wp:posOffset>
                </wp:positionV>
                <wp:extent cx="154940" cy="111760"/>
                <wp:effectExtent l="0" t="0" r="16510" b="2159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C6958D" id="Rectangle 25" o:spid="_x0000_s1026" style="position:absolute;margin-left:236.5pt;margin-top:4.4pt;width:12.2pt;height:8.8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" filled="f" strokecolor="black [3213]" strokeweight="2pt"/>
            </w:pict>
          </mc:Fallback>
        </mc:AlternateContent>
      </w:r>
      <w:bookmarkStart w:id="6" w:name="_Hlk71316535"/>
      <w:r w:rsidR="00D63C87" w:rsidRPr="000E6CB0">
        <w:rPr>
          <w:rFonts w:ascii="Times New Roman" w:hAnsi="Times New Roman" w:cs="Times New Roman"/>
          <w:color w:val="000000" w:themeColor="text1"/>
        </w:rPr>
        <w:t xml:space="preserve">Early </w:t>
      </w:r>
      <w:r w:rsidR="00C67ADE" w:rsidRPr="000E6CB0">
        <w:rPr>
          <w:rFonts w:ascii="Times New Roman" w:hAnsi="Times New Roman" w:cs="Times New Roman"/>
          <w:color w:val="000000" w:themeColor="text1"/>
        </w:rPr>
        <w:t>age of onset of sexual activity</w:t>
      </w:r>
      <w:bookmarkEnd w:id="6"/>
      <w:r w:rsidR="00C67ADE" w:rsidRPr="000E6CB0">
        <w:rPr>
          <w:rFonts w:ascii="Times New Roman" w:hAnsi="Times New Roman" w:cs="Times New Roman"/>
          <w:color w:val="000000" w:themeColor="text1"/>
        </w:rPr>
        <w:t xml:space="preserve">, </w:t>
      </w:r>
    </w:p>
    <w:p w14:paraId="7679D0BF" w14:textId="77777777" w:rsidR="00D63C87" w:rsidRPr="000E6CB0" w:rsidRDefault="001E0AEE" w:rsidP="00A8561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6883D37" wp14:editId="1BA17534">
                <wp:simplePos x="0" y="0"/>
                <wp:positionH relativeFrom="column">
                  <wp:posOffset>1821815</wp:posOffset>
                </wp:positionH>
                <wp:positionV relativeFrom="paragraph">
                  <wp:posOffset>26670</wp:posOffset>
                </wp:positionV>
                <wp:extent cx="154940" cy="111760"/>
                <wp:effectExtent l="0" t="0" r="16510" b="2159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FFCD6E" id="Rectangle 28" o:spid="_x0000_s1026" style="position:absolute;margin-left:143.45pt;margin-top:2.1pt;width:12.2pt;height:8.8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" filled="f" strokecolor="black [3213]" strokeweight="2pt"/>
            </w:pict>
          </mc:Fallback>
        </mc:AlternateContent>
      </w:r>
      <w:bookmarkStart w:id="7" w:name="_Hlk71316554"/>
      <w:r w:rsidR="00D63C87" w:rsidRPr="000E6CB0">
        <w:rPr>
          <w:rFonts w:ascii="Times New Roman" w:hAnsi="Times New Roman" w:cs="Times New Roman"/>
          <w:color w:val="000000" w:themeColor="text1"/>
        </w:rPr>
        <w:t xml:space="preserve">Increasing </w:t>
      </w:r>
      <w:r w:rsidR="00C67ADE" w:rsidRPr="000E6CB0">
        <w:rPr>
          <w:rFonts w:ascii="Times New Roman" w:hAnsi="Times New Roman" w:cs="Times New Roman"/>
          <w:color w:val="000000" w:themeColor="text1"/>
        </w:rPr>
        <w:t>parity</w:t>
      </w:r>
      <w:bookmarkEnd w:id="7"/>
      <w:r w:rsidR="00C67ADE" w:rsidRPr="000E6CB0">
        <w:rPr>
          <w:rFonts w:ascii="Times New Roman" w:hAnsi="Times New Roman" w:cs="Times New Roman"/>
          <w:color w:val="000000" w:themeColor="text1"/>
        </w:rPr>
        <w:t xml:space="preserve">, </w:t>
      </w:r>
    </w:p>
    <w:p w14:paraId="3A4A1FEE" w14:textId="77777777" w:rsidR="00D63C87" w:rsidRPr="000E6CB0" w:rsidRDefault="001E0AEE" w:rsidP="00A8561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F4B86EA" wp14:editId="1C1A1F4A">
                <wp:simplePos x="0" y="0"/>
                <wp:positionH relativeFrom="column">
                  <wp:posOffset>3155950</wp:posOffset>
                </wp:positionH>
                <wp:positionV relativeFrom="paragraph">
                  <wp:posOffset>38735</wp:posOffset>
                </wp:positionV>
                <wp:extent cx="154940" cy="111760"/>
                <wp:effectExtent l="0" t="0" r="16510" b="2159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D27683" id="Rectangle 29" o:spid="_x0000_s1026" style="position:absolute;margin-left:248.5pt;margin-top:3.05pt;width:12.2pt;height:8.8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" filled="f" strokecolor="black [3213]" strokeweight="2pt"/>
            </w:pict>
          </mc:Fallback>
        </mc:AlternateContent>
      </w:r>
      <w:bookmarkStart w:id="8" w:name="_Hlk71316594"/>
      <w:r w:rsidR="00D63C87" w:rsidRPr="000E6CB0">
        <w:rPr>
          <w:rFonts w:ascii="Times New Roman" w:hAnsi="Times New Roman" w:cs="Times New Roman"/>
          <w:color w:val="000000" w:themeColor="text1"/>
        </w:rPr>
        <w:t xml:space="preserve">Prolong use </w:t>
      </w:r>
      <w:r w:rsidR="00C67ADE" w:rsidRPr="000E6CB0">
        <w:rPr>
          <w:rFonts w:ascii="Times New Roman" w:hAnsi="Times New Roman" w:cs="Times New Roman"/>
          <w:color w:val="000000" w:themeColor="text1"/>
        </w:rPr>
        <w:t xml:space="preserve">of hormonal contraceptives </w:t>
      </w:r>
      <w:bookmarkEnd w:id="8"/>
    </w:p>
    <w:p w14:paraId="48B7C0B5" w14:textId="77777777" w:rsidR="00D63C87" w:rsidRPr="000E6CB0" w:rsidRDefault="001E0AEE" w:rsidP="00A8561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5D676A6" wp14:editId="312F13BB">
                <wp:simplePos x="0" y="0"/>
                <wp:positionH relativeFrom="column">
                  <wp:posOffset>3814445</wp:posOffset>
                </wp:positionH>
                <wp:positionV relativeFrom="paragraph">
                  <wp:posOffset>37465</wp:posOffset>
                </wp:positionV>
                <wp:extent cx="154940" cy="111760"/>
                <wp:effectExtent l="0" t="0" r="16510" b="2159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95ECF2" id="Rectangle 30" o:spid="_x0000_s1026" style="position:absolute;margin-left:300.35pt;margin-top:2.95pt;width:12.2pt;height:8.8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" filled="f" strokecolor="black [3213]" strokeweight="2pt"/>
            </w:pict>
          </mc:Fallback>
        </mc:AlternateContent>
      </w:r>
      <w:bookmarkStart w:id="9" w:name="_Hlk71316618"/>
      <w:r w:rsidR="00D63C87" w:rsidRPr="000E6CB0">
        <w:rPr>
          <w:rFonts w:ascii="Times New Roman" w:hAnsi="Times New Roman" w:cs="Times New Roman"/>
          <w:color w:val="000000" w:themeColor="text1"/>
        </w:rPr>
        <w:t xml:space="preserve">Current </w:t>
      </w:r>
      <w:r w:rsidR="00C67ADE" w:rsidRPr="000E6CB0">
        <w:rPr>
          <w:rFonts w:ascii="Times New Roman" w:hAnsi="Times New Roman" w:cs="Times New Roman"/>
          <w:color w:val="000000" w:themeColor="text1"/>
        </w:rPr>
        <w:t xml:space="preserve">or previous sexually-transmitted infection </w:t>
      </w:r>
      <w:bookmarkEnd w:id="9"/>
    </w:p>
    <w:p w14:paraId="4C68B206" w14:textId="599DCEFE" w:rsidR="002700DC" w:rsidRPr="009F2FEA" w:rsidRDefault="001E0AEE" w:rsidP="00A8561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04480" behindDoc="0" locked="0" layoutInCell="1" allowOverlap="1" wp14:anchorId="6A3C0310" wp14:editId="7614A919">
                <wp:simplePos x="0" y="0"/>
                <wp:positionH relativeFrom="column">
                  <wp:posOffset>1346835</wp:posOffset>
                </wp:positionH>
                <wp:positionV relativeFrom="paragraph">
                  <wp:posOffset>43815</wp:posOffset>
                </wp:positionV>
                <wp:extent cx="154940" cy="111760"/>
                <wp:effectExtent l="0" t="0" r="16510" b="2159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F87C77" id="Rectangle 24" o:spid="_x0000_s1026" style="position:absolute;margin-left:106.05pt;margin-top:3.45pt;width:12.2pt;height:8.8pt;z-index:25160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9TI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" filled="f" strokecolor="black [3213]" strokeweight="2pt"/>
            </w:pict>
          </mc:Fallback>
        </mc:AlternateContent>
      </w:r>
      <w:bookmarkStart w:id="10" w:name="_Hlk71316653"/>
      <w:r w:rsidR="00C67ADE" w:rsidRPr="000E6CB0">
        <w:rPr>
          <w:rFonts w:ascii="Times New Roman" w:hAnsi="Times New Roman" w:cs="Times New Roman"/>
          <w:color w:val="000000" w:themeColor="text1"/>
        </w:rPr>
        <w:t>Smoking</w:t>
      </w:r>
      <w:bookmarkEnd w:id="10"/>
    </w:p>
    <w:p w14:paraId="1FB85720" w14:textId="008DFC39" w:rsidR="009F2FEA" w:rsidRPr="000E6CB0" w:rsidRDefault="009F2FEA" w:rsidP="003269C2">
      <w:pPr>
        <w:spacing w:after="0" w:line="0" w:lineRule="atLeast"/>
        <w:ind w:left="20"/>
        <w:rPr>
          <w:rFonts w:ascii="Times New Roman" w:eastAsia="Times New Roman" w:hAnsi="Times New Roman" w:cs="Times New Roman"/>
        </w:rPr>
      </w:pPr>
      <w:r w:rsidRPr="000E6CB0">
        <w:rPr>
          <w:rFonts w:ascii="Times New Roman" w:hAnsi="Times New Roman" w:cs="Times New Roman"/>
        </w:rPr>
        <w:t>1</w:t>
      </w:r>
      <w:r w:rsidR="0000236D">
        <w:rPr>
          <w:rFonts w:ascii="Times New Roman" w:hAnsi="Times New Roman" w:cs="Times New Roman"/>
        </w:rPr>
        <w:t>2</w:t>
      </w:r>
      <w:r w:rsidRPr="000E6CB0">
        <w:rPr>
          <w:rFonts w:ascii="Times New Roman" w:hAnsi="Times New Roman" w:cs="Times New Roman"/>
        </w:rPr>
        <w:t xml:space="preserve">B) </w:t>
      </w:r>
      <w:bookmarkStart w:id="11" w:name="_Hlk71316691"/>
      <w:r w:rsidRPr="000E6CB0">
        <w:rPr>
          <w:rFonts w:ascii="Times New Roman" w:hAnsi="Times New Roman" w:cs="Times New Roman"/>
        </w:rPr>
        <w:t xml:space="preserve">Are you aware </w:t>
      </w:r>
      <w:r>
        <w:rPr>
          <w:rFonts w:ascii="Times New Roman" w:eastAsia="Times New Roman" w:hAnsi="Times New Roman" w:cs="Times New Roman"/>
        </w:rPr>
        <w:t>cervical</w:t>
      </w:r>
      <w:r w:rsidRPr="000E6CB0">
        <w:rPr>
          <w:rFonts w:ascii="Times New Roman" w:eastAsia="Times New Roman" w:hAnsi="Times New Roman" w:cs="Times New Roman"/>
        </w:rPr>
        <w:t xml:space="preserve"> screening can</w:t>
      </w:r>
      <w:r>
        <w:rPr>
          <w:rFonts w:ascii="Times New Roman" w:eastAsia="Times New Roman" w:hAnsi="Times New Roman" w:cs="Times New Roman"/>
        </w:rPr>
        <w:t xml:space="preserve"> help</w:t>
      </w:r>
      <w:r w:rsidRPr="000E6CB0">
        <w:rPr>
          <w:rFonts w:ascii="Times New Roman" w:eastAsia="Times New Roman" w:hAnsi="Times New Roman" w:cs="Times New Roman"/>
        </w:rPr>
        <w:t xml:space="preserve"> in the early </w:t>
      </w:r>
      <w:r>
        <w:rPr>
          <w:rFonts w:ascii="Times New Roman" w:eastAsia="Times New Roman" w:hAnsi="Times New Roman" w:cs="Times New Roman"/>
        </w:rPr>
        <w:t xml:space="preserve">detection of </w:t>
      </w:r>
      <w:r w:rsidRPr="000E6CB0">
        <w:rPr>
          <w:rFonts w:ascii="Times New Roman" w:eastAsia="Times New Roman" w:hAnsi="Times New Roman" w:cs="Times New Roman"/>
        </w:rPr>
        <w:t xml:space="preserve">precancerous </w:t>
      </w:r>
      <w:r w:rsidR="00E16FDC">
        <w:rPr>
          <w:rFonts w:ascii="Times New Roman" w:eastAsia="Times New Roman" w:hAnsi="Times New Roman" w:cs="Times New Roman"/>
        </w:rPr>
        <w:t xml:space="preserve"> </w:t>
      </w:r>
      <w:r w:rsidRPr="000E6CB0">
        <w:rPr>
          <w:rFonts w:ascii="Times New Roman" w:eastAsia="Times New Roman" w:hAnsi="Times New Roman" w:cs="Times New Roman"/>
        </w:rPr>
        <w:t>lesion</w:t>
      </w:r>
      <w:bookmarkEnd w:id="11"/>
      <w:r w:rsidRPr="000E6CB0">
        <w:rPr>
          <w:rFonts w:ascii="Times New Roman" w:eastAsia="Times New Roman" w:hAnsi="Times New Roman" w:cs="Times New Roman"/>
        </w:rPr>
        <w:t>?</w:t>
      </w:r>
    </w:p>
    <w:p w14:paraId="7DF32F74" w14:textId="77777777" w:rsidR="009F2FEA" w:rsidRPr="0073752E" w:rsidRDefault="009F2FEA" w:rsidP="0000236D">
      <w:pPr>
        <w:pStyle w:val="ListParagraph"/>
        <w:numPr>
          <w:ilvl w:val="0"/>
          <w:numId w:val="36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75706442" wp14:editId="11A81ED1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86A8EA" id="Rectangle 16" o:spid="_x0000_s1026" style="position:absolute;margin-left:143pt;margin-top:2.25pt;width:12.25pt;height:8.85pt;z-index: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FB737D8" wp14:editId="79B2FFC7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A5ECE6" id="Rectangle 27" o:spid="_x0000_s1026" style="position:absolute;margin-left:85.25pt;margin-top:2.25pt;width:12.2pt;height:8.8pt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SNi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YGEjYp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7063F716" w14:textId="7F8746D3" w:rsidR="00D0142A" w:rsidRPr="000E6CB0" w:rsidRDefault="0000236D" w:rsidP="00A8561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</w:t>
      </w:r>
      <w:r w:rsidR="00A85612" w:rsidRPr="000E6CB0">
        <w:rPr>
          <w:rFonts w:ascii="Times New Roman" w:hAnsi="Times New Roman" w:cs="Times New Roman"/>
        </w:rPr>
        <w:t xml:space="preserve">B) </w:t>
      </w:r>
      <w:bookmarkStart w:id="12" w:name="_Hlk71316711"/>
      <w:r w:rsidR="00D0142A" w:rsidRPr="000E6CB0">
        <w:rPr>
          <w:rFonts w:ascii="Times New Roman" w:hAnsi="Times New Roman" w:cs="Times New Roman"/>
        </w:rPr>
        <w:t xml:space="preserve">Early </w:t>
      </w:r>
      <w:r w:rsidR="00A85612" w:rsidRPr="000E6CB0">
        <w:rPr>
          <w:rFonts w:ascii="Times New Roman" w:hAnsi="Times New Roman" w:cs="Times New Roman"/>
        </w:rPr>
        <w:t>detection</w:t>
      </w:r>
      <w:r w:rsidR="0073752E">
        <w:rPr>
          <w:rFonts w:ascii="Times New Roman" w:hAnsi="Times New Roman" w:cs="Times New Roman"/>
        </w:rPr>
        <w:t xml:space="preserve"> of precancerous lesion</w:t>
      </w:r>
      <w:r w:rsidR="00A85612" w:rsidRPr="000E6CB0">
        <w:rPr>
          <w:rFonts w:ascii="Times New Roman" w:hAnsi="Times New Roman" w:cs="Times New Roman"/>
        </w:rPr>
        <w:t xml:space="preserve"> can</w:t>
      </w:r>
      <w:r w:rsidR="00D0142A" w:rsidRPr="000E6CB0">
        <w:rPr>
          <w:rFonts w:ascii="Times New Roman" w:hAnsi="Times New Roman" w:cs="Times New Roman"/>
        </w:rPr>
        <w:t xml:space="preserve"> help</w:t>
      </w:r>
      <w:r w:rsidR="0073752E">
        <w:rPr>
          <w:rFonts w:ascii="Times New Roman" w:hAnsi="Times New Roman" w:cs="Times New Roman"/>
        </w:rPr>
        <w:t xml:space="preserve"> in</w:t>
      </w:r>
      <w:r w:rsidR="00D0142A" w:rsidRPr="000E6CB0">
        <w:rPr>
          <w:rFonts w:ascii="Times New Roman" w:hAnsi="Times New Roman" w:cs="Times New Roman"/>
        </w:rPr>
        <w:t xml:space="preserve"> the prevention and treatment of cervical cancer </w:t>
      </w:r>
      <w:bookmarkEnd w:id="12"/>
    </w:p>
    <w:p w14:paraId="460B0386" w14:textId="3B1B53BD" w:rsidR="001E0AEE" w:rsidRPr="009F2FEA" w:rsidRDefault="001E0AEE" w:rsidP="001E0AEE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7E82BF96" wp14:editId="630B7CE9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FC1AEE" id="Rectangle 21" o:spid="_x0000_s1026" style="position:absolute;margin-left:143pt;margin-top:2.25pt;width:12.25pt;height:8.85pt;z-index:25160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15B55FBA" wp14:editId="4AC3EE28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A752CC" id="Rectangle 22" o:spid="_x0000_s1026" style="position:absolute;margin-left:85.25pt;margin-top:2.25pt;width:12.2pt;height:8.8pt;z-index:25160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UpG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kwVKRp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176C4645" w14:textId="071C22C3" w:rsidR="009F2FEA" w:rsidRPr="000E6CB0" w:rsidRDefault="0000236D" w:rsidP="009F2FE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14</w:t>
      </w:r>
      <w:r w:rsidR="009F2FEA" w:rsidRPr="000E6CB0">
        <w:rPr>
          <w:rFonts w:ascii="Times New Roman" w:hAnsi="Times New Roman" w:cs="Times New Roman"/>
          <w:color w:val="000000" w:themeColor="text1"/>
        </w:rPr>
        <w:t xml:space="preserve">B) </w:t>
      </w:r>
      <w:bookmarkStart w:id="13" w:name="_Hlk71316752"/>
      <w:r w:rsidR="009F2FEA" w:rsidRPr="000E6CB0">
        <w:rPr>
          <w:rFonts w:ascii="Times New Roman" w:hAnsi="Times New Roman" w:cs="Times New Roman"/>
          <w:color w:val="000000" w:themeColor="text1"/>
        </w:rPr>
        <w:t>Precancerous lesions take long time to progress to cervical cancer</w:t>
      </w:r>
      <w:bookmarkEnd w:id="13"/>
    </w:p>
    <w:p w14:paraId="2FD0819C" w14:textId="77777777" w:rsidR="009F2FEA" w:rsidRPr="000E6CB0" w:rsidRDefault="009F2FEA" w:rsidP="009F2FEA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D090E84" wp14:editId="59944381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A0ACEA" id="Rectangle 19" o:spid="_x0000_s1026" style="position:absolute;margin-left:143pt;margin-top:2.25pt;width:12.25pt;height:8.8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10F1701" wp14:editId="27EE96F0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057DE3" id="Rectangle 20" o:spid="_x0000_s1026" style="position:absolute;margin-left:85.25pt;margin-top:2.25pt;width:12.2pt;height:8.8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0E81D0F2" w14:textId="6C5E0E25" w:rsidR="0073752E" w:rsidRPr="000E6CB0" w:rsidRDefault="0073752E" w:rsidP="0073752E">
      <w:p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</w:rPr>
        <w:t>1</w:t>
      </w:r>
      <w:r w:rsidR="0000236D">
        <w:rPr>
          <w:rFonts w:ascii="Times New Roman" w:hAnsi="Times New Roman" w:cs="Times New Roman"/>
        </w:rPr>
        <w:t>5</w:t>
      </w:r>
      <w:r w:rsidRPr="000E6CB0">
        <w:rPr>
          <w:rFonts w:ascii="Times New Roman" w:hAnsi="Times New Roman" w:cs="Times New Roman"/>
        </w:rPr>
        <w:t xml:space="preserve">B) </w:t>
      </w:r>
      <w:bookmarkStart w:id="14" w:name="_Hlk71316773"/>
      <w:r w:rsidRPr="000E6CB0">
        <w:rPr>
          <w:rFonts w:ascii="Times New Roman" w:hAnsi="Times New Roman" w:cs="Times New Roman"/>
        </w:rPr>
        <w:t xml:space="preserve">Are you aware </w:t>
      </w:r>
      <w:r w:rsidR="009F2FEA">
        <w:rPr>
          <w:rFonts w:ascii="Times New Roman" w:hAnsi="Times New Roman" w:cs="Times New Roman"/>
        </w:rPr>
        <w:t xml:space="preserve">that </w:t>
      </w:r>
      <w:r w:rsidRPr="000E6CB0">
        <w:rPr>
          <w:rFonts w:ascii="Times New Roman" w:hAnsi="Times New Roman" w:cs="Times New Roman"/>
        </w:rPr>
        <w:t xml:space="preserve">vaccine for HPV </w:t>
      </w:r>
      <w:r w:rsidR="009F2FEA">
        <w:rPr>
          <w:rFonts w:ascii="Times New Roman" w:hAnsi="Times New Roman" w:cs="Times New Roman"/>
        </w:rPr>
        <w:t>may</w:t>
      </w:r>
      <w:r w:rsidRPr="000E6CB0">
        <w:rPr>
          <w:rFonts w:ascii="Times New Roman" w:hAnsi="Times New Roman" w:cs="Times New Roman"/>
        </w:rPr>
        <w:t xml:space="preserve"> prevent development of cervical cancer</w:t>
      </w:r>
      <w:bookmarkEnd w:id="14"/>
    </w:p>
    <w:p w14:paraId="253989A4" w14:textId="77777777" w:rsidR="0073752E" w:rsidRPr="000E6CB0" w:rsidRDefault="0073752E" w:rsidP="0073752E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B62151F" wp14:editId="07213E52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BF60E3" id="Rectangle 37" o:spid="_x0000_s1026" style="position:absolute;margin-left:143pt;margin-top:2.25pt;width:12.25pt;height:8.8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C7066A3" wp14:editId="21608E0F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32D0F8" id="Rectangle 38" o:spid="_x0000_s1026" style="position:absolute;margin-left:85.25pt;margin-top:2.25pt;width:12.2pt;height:8.8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CqX4aJ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40EFC2B2" w14:textId="2751A41B" w:rsidR="00D92186" w:rsidRPr="000E6CB0" w:rsidRDefault="00D92186" w:rsidP="003269C2">
      <w:pPr>
        <w:spacing w:after="0" w:line="0" w:lineRule="atLeast"/>
        <w:ind w:left="20"/>
        <w:rPr>
          <w:rFonts w:ascii="Times New Roman" w:eastAsia="Times New Roman" w:hAnsi="Times New Roman" w:cs="Times New Roman"/>
        </w:rPr>
      </w:pPr>
      <w:r w:rsidRPr="000E6CB0">
        <w:rPr>
          <w:rFonts w:ascii="Times New Roman" w:eastAsia="Times New Roman" w:hAnsi="Times New Roman" w:cs="Times New Roman"/>
        </w:rPr>
        <w:t>1</w:t>
      </w:r>
      <w:r w:rsidR="0000236D">
        <w:rPr>
          <w:rFonts w:ascii="Times New Roman" w:eastAsia="Times New Roman" w:hAnsi="Times New Roman" w:cs="Times New Roman"/>
        </w:rPr>
        <w:t>6</w:t>
      </w:r>
      <w:r w:rsidRPr="000E6CB0">
        <w:rPr>
          <w:rFonts w:ascii="Times New Roman" w:eastAsia="Times New Roman" w:hAnsi="Times New Roman" w:cs="Times New Roman"/>
        </w:rPr>
        <w:t xml:space="preserve">B) Source of information on </w:t>
      </w:r>
      <w:r w:rsidR="009F2FEA">
        <w:rPr>
          <w:rFonts w:ascii="Times New Roman" w:eastAsia="Times New Roman" w:hAnsi="Times New Roman" w:cs="Times New Roman"/>
        </w:rPr>
        <w:t>HPV screening</w:t>
      </w:r>
    </w:p>
    <w:p w14:paraId="640E9F8F" w14:textId="10E85CE0" w:rsidR="00D92186" w:rsidRPr="000E6CB0" w:rsidRDefault="00D92186" w:rsidP="00D92186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C8D1F98" wp14:editId="103686C1">
                <wp:simplePos x="0" y="0"/>
                <wp:positionH relativeFrom="column">
                  <wp:posOffset>1363345</wp:posOffset>
                </wp:positionH>
                <wp:positionV relativeFrom="paragraph">
                  <wp:posOffset>5715</wp:posOffset>
                </wp:positionV>
                <wp:extent cx="154940" cy="111760"/>
                <wp:effectExtent l="0" t="0" r="16510" b="2159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69684E" id="Rectangle 31" o:spid="_x0000_s1026" style="position:absolute;margin-left:107.35pt;margin-top:.45pt;width:12.2pt;height:8.8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Radio </w:t>
      </w:r>
      <w:r w:rsidRPr="000E6CB0">
        <w:rPr>
          <w:rFonts w:ascii="Times New Roman" w:hAnsi="Times New Roman" w:cs="Times New Roman"/>
          <w:color w:val="000000" w:themeColor="text1"/>
        </w:rPr>
        <w:tab/>
      </w:r>
    </w:p>
    <w:p w14:paraId="200C21B8" w14:textId="6CB3419F" w:rsidR="00D92186" w:rsidRPr="000E6CB0" w:rsidRDefault="00D92186" w:rsidP="00D92186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9F64363" wp14:editId="16DC6186">
                <wp:simplePos x="0" y="0"/>
                <wp:positionH relativeFrom="column">
                  <wp:posOffset>1466850</wp:posOffset>
                </wp:positionH>
                <wp:positionV relativeFrom="paragraph">
                  <wp:posOffset>41910</wp:posOffset>
                </wp:positionV>
                <wp:extent cx="212090" cy="102235"/>
                <wp:effectExtent l="0" t="0" r="16510" b="1206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1022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44E160" id="Rectangle 32" o:spid="_x0000_s1026" style="position:absolute;margin-left:115.5pt;margin-top:3.3pt;width:16.7pt;height:8.0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</w:rPr>
        <w:t>Social media</w:t>
      </w:r>
    </w:p>
    <w:p w14:paraId="0C76517C" w14:textId="1BBC9B35" w:rsidR="00D92186" w:rsidRPr="000E6CB0" w:rsidRDefault="00D92186" w:rsidP="00D92186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9FE1873" wp14:editId="1F960921">
                <wp:simplePos x="0" y="0"/>
                <wp:positionH relativeFrom="column">
                  <wp:posOffset>1977390</wp:posOffset>
                </wp:positionH>
                <wp:positionV relativeFrom="paragraph">
                  <wp:posOffset>27305</wp:posOffset>
                </wp:positionV>
                <wp:extent cx="154940" cy="111760"/>
                <wp:effectExtent l="0" t="0" r="16510" b="2159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B34807" id="Rectangle 33" o:spid="_x0000_s1026" style="position:absolute;margin-left:155.7pt;margin-top:2.15pt;width:12.2pt;height:8.8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Health care worker </w:t>
      </w:r>
    </w:p>
    <w:p w14:paraId="3220BA05" w14:textId="22EE6021" w:rsidR="00D92186" w:rsidRPr="000E6CB0" w:rsidRDefault="00D92186" w:rsidP="00D92186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4FF2C8" wp14:editId="59E8FA59">
                <wp:simplePos x="0" y="0"/>
                <wp:positionH relativeFrom="column">
                  <wp:posOffset>1212215</wp:posOffset>
                </wp:positionH>
                <wp:positionV relativeFrom="paragraph">
                  <wp:posOffset>36195</wp:posOffset>
                </wp:positionV>
                <wp:extent cx="154940" cy="111760"/>
                <wp:effectExtent l="0" t="0" r="16510" b="2159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5290F7" id="Rectangle 34" o:spid="_x0000_s1026" style="position:absolute;margin-left:95.45pt;margin-top:2.85pt;width:12.2pt;height:8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Friend  </w:t>
      </w:r>
    </w:p>
    <w:p w14:paraId="000400F6" w14:textId="2DEA9D11" w:rsidR="003E0894" w:rsidRPr="000E6CB0" w:rsidRDefault="00802456" w:rsidP="00D92186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A20C695" wp14:editId="59D90D7C">
                <wp:simplePos x="0" y="0"/>
                <wp:positionH relativeFrom="column">
                  <wp:posOffset>2305050</wp:posOffset>
                </wp:positionH>
                <wp:positionV relativeFrom="paragraph">
                  <wp:posOffset>10160</wp:posOffset>
                </wp:positionV>
                <wp:extent cx="154940" cy="111760"/>
                <wp:effectExtent l="0" t="0" r="16510" b="2159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07C172" id="Rectangle 64" o:spid="_x0000_s1026" style="position:absolute;margin-left:181.5pt;margin-top:.8pt;width:12.2pt;height:8.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CSK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" filled="f" strokecolor="black [3213]" strokeweight="2pt"/>
            </w:pict>
          </mc:Fallback>
        </mc:AlternateContent>
      </w:r>
      <w:r w:rsidR="003E0894" w:rsidRPr="000E6CB0">
        <w:rPr>
          <w:rFonts w:ascii="Times New Roman" w:hAnsi="Times New Roman" w:cs="Times New Roman"/>
          <w:color w:val="000000" w:themeColor="text1"/>
        </w:rPr>
        <w:t xml:space="preserve">News papers and magazine </w:t>
      </w:r>
    </w:p>
    <w:p w14:paraId="2F930153" w14:textId="77777777" w:rsidR="00A85612" w:rsidRPr="000E6CB0" w:rsidRDefault="001E0AEE" w:rsidP="00A85612">
      <w:pPr>
        <w:spacing w:after="0"/>
        <w:rPr>
          <w:rFonts w:ascii="Times New Roman" w:hAnsi="Times New Roman" w:cs="Times New Roman"/>
          <w:b/>
        </w:rPr>
      </w:pPr>
      <w:r w:rsidRPr="000E6CB0">
        <w:rPr>
          <w:rFonts w:ascii="Times New Roman" w:hAnsi="Times New Roman" w:cs="Times New Roman"/>
          <w:b/>
        </w:rPr>
        <w:t xml:space="preserve">ATTITUDE </w:t>
      </w:r>
    </w:p>
    <w:p w14:paraId="35A6983B" w14:textId="49060964" w:rsidR="00A85612" w:rsidRPr="0000236D" w:rsidRDefault="0000236D" w:rsidP="0000236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7C) </w:t>
      </w:r>
      <w:r w:rsidR="00D81750" w:rsidRPr="0000236D">
        <w:rPr>
          <w:rFonts w:ascii="Times New Roman" w:hAnsi="Times New Roman" w:cs="Times New Roman"/>
        </w:rPr>
        <w:t xml:space="preserve">Do you feel young women should screen for </w:t>
      </w:r>
      <w:r w:rsidR="009F2FEA" w:rsidRPr="0000236D">
        <w:rPr>
          <w:rFonts w:ascii="Times New Roman" w:hAnsi="Times New Roman" w:cs="Times New Roman"/>
        </w:rPr>
        <w:t>HPV</w:t>
      </w:r>
      <w:r w:rsidR="00D81750" w:rsidRPr="0000236D">
        <w:rPr>
          <w:rFonts w:ascii="Times New Roman" w:hAnsi="Times New Roman" w:cs="Times New Roman"/>
        </w:rPr>
        <w:t xml:space="preserve"> </w:t>
      </w:r>
      <w:r w:rsidR="003E0894" w:rsidRPr="0000236D">
        <w:rPr>
          <w:rFonts w:ascii="Times New Roman" w:hAnsi="Times New Roman" w:cs="Times New Roman"/>
        </w:rPr>
        <w:t>early?</w:t>
      </w:r>
      <w:r w:rsidR="00D81750" w:rsidRPr="0000236D">
        <w:rPr>
          <w:rFonts w:ascii="Times New Roman" w:hAnsi="Times New Roman" w:cs="Times New Roman"/>
        </w:rPr>
        <w:t xml:space="preserve"> </w:t>
      </w:r>
    </w:p>
    <w:p w14:paraId="52A677E9" w14:textId="11867F99" w:rsidR="000E6CB0" w:rsidRPr="000E6CB0" w:rsidRDefault="000E6CB0" w:rsidP="000E6CB0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52FFDB" wp14:editId="76E73020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0C9892" id="Rectangle 52" o:spid="_x0000_s1026" style="position:absolute;margin-left:143pt;margin-top:2.25pt;width:12.25pt;height:8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D81C2AF" wp14:editId="1E2E32EA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1C0BA9" id="Rectangle 53" o:spid="_x0000_s1026" style="position:absolute;margin-left:85.25pt;margin-top:2.25pt;width:12.2pt;height:8.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dahIyJ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22DEAAF8" w14:textId="6D502C94" w:rsidR="00D81750" w:rsidRPr="0000236D" w:rsidRDefault="0000236D" w:rsidP="0000236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8C) </w:t>
      </w:r>
      <w:r w:rsidR="00D81750" w:rsidRPr="0000236D">
        <w:rPr>
          <w:rFonts w:ascii="Times New Roman" w:hAnsi="Times New Roman" w:cs="Times New Roman"/>
        </w:rPr>
        <w:t xml:space="preserve">Do you recommend regular screen </w:t>
      </w:r>
      <w:r w:rsidR="00D92186" w:rsidRPr="0000236D">
        <w:rPr>
          <w:rFonts w:ascii="Times New Roman" w:hAnsi="Times New Roman" w:cs="Times New Roman"/>
        </w:rPr>
        <w:t xml:space="preserve">for early detection of precancerous </w:t>
      </w:r>
      <w:r w:rsidR="003E0894" w:rsidRPr="0000236D">
        <w:rPr>
          <w:rFonts w:ascii="Times New Roman" w:hAnsi="Times New Roman" w:cs="Times New Roman"/>
        </w:rPr>
        <w:t>lesions?</w:t>
      </w:r>
      <w:r w:rsidR="00D92186" w:rsidRPr="0000236D">
        <w:rPr>
          <w:rFonts w:ascii="Times New Roman" w:hAnsi="Times New Roman" w:cs="Times New Roman"/>
        </w:rPr>
        <w:t xml:space="preserve"> </w:t>
      </w:r>
    </w:p>
    <w:p w14:paraId="79D8DFF4" w14:textId="3D7CF34B" w:rsidR="000E6CB0" w:rsidRPr="000E6CB0" w:rsidRDefault="000E6CB0" w:rsidP="000E6CB0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1496D8" wp14:editId="6D63F513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A3BE7D" id="Rectangle 54" o:spid="_x0000_s1026" style="position:absolute;margin-left:143pt;margin-top:2.25pt;width:12.25pt;height:8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4E84F6" wp14:editId="2EBDD157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E71528" id="Rectangle 55" o:spid="_x0000_s1026" style="position:absolute;margin-left:85.25pt;margin-top:2.25pt;width:12.2pt;height:8.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6BLWRp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1FB5A5CE" w14:textId="5259A386" w:rsidR="00D92186" w:rsidRPr="0000236D" w:rsidRDefault="0000236D" w:rsidP="0000236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9C) </w:t>
      </w:r>
      <w:r w:rsidR="000E6CB0" w:rsidRPr="0000236D">
        <w:rPr>
          <w:rFonts w:ascii="Times New Roman" w:hAnsi="Times New Roman" w:cs="Times New Roman"/>
        </w:rPr>
        <w:t>Do you feel young women should be vaccinated for HPV?</w:t>
      </w:r>
    </w:p>
    <w:p w14:paraId="101F19A5" w14:textId="605EB599" w:rsidR="000E6CB0" w:rsidRPr="000E6CB0" w:rsidRDefault="000E6CB0" w:rsidP="000E6CB0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42775D5" wp14:editId="4314BEC3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CCC822" id="Rectangle 56" o:spid="_x0000_s1026" style="position:absolute;margin-left:143pt;margin-top:2.25pt;width:12.25pt;height:8.8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C27441" wp14:editId="0DE7159C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1BBF06" id="Rectangle 57" o:spid="_x0000_s1026" style="position:absolute;margin-left:85.25pt;margin-top:2.25pt;width:12.2pt;height:8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XHlzip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532AE96C" w14:textId="40C372FA" w:rsidR="00A85612" w:rsidRPr="000E6CB0" w:rsidRDefault="001E0AEE" w:rsidP="00A85612">
      <w:pPr>
        <w:spacing w:after="0"/>
        <w:rPr>
          <w:rFonts w:ascii="Times New Roman" w:hAnsi="Times New Roman" w:cs="Times New Roman"/>
          <w:b/>
        </w:rPr>
      </w:pPr>
      <w:r w:rsidRPr="000E6CB0">
        <w:rPr>
          <w:rFonts w:ascii="Times New Roman" w:hAnsi="Times New Roman" w:cs="Times New Roman"/>
          <w:b/>
        </w:rPr>
        <w:t xml:space="preserve">PRACTICES </w:t>
      </w:r>
    </w:p>
    <w:p w14:paraId="5DFDE2B5" w14:textId="0844FE5E" w:rsidR="005419D4" w:rsidRPr="000E6CB0" w:rsidRDefault="0000236D" w:rsidP="005419D4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20D) </w:t>
      </w:r>
      <w:r w:rsidR="005419D4" w:rsidRPr="000E6CB0">
        <w:rPr>
          <w:rFonts w:ascii="Times New Roman" w:hAnsi="Times New Roman" w:cs="Times New Roman"/>
          <w:bCs/>
        </w:rPr>
        <w:t>Do you smoke?</w:t>
      </w:r>
    </w:p>
    <w:p w14:paraId="2AA72336" w14:textId="542DF523" w:rsidR="005419D4" w:rsidRPr="000E6CB0" w:rsidRDefault="005419D4" w:rsidP="005419D4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D96A75" wp14:editId="7534C22F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C17565" id="Rectangle 41" o:spid="_x0000_s1026" style="position:absolute;margin-left:143pt;margin-top:2.25pt;width:12.25pt;height:8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1CE0E8" wp14:editId="040A6DFA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283874" id="Rectangle 42" o:spid="_x0000_s1026" style="position:absolute;margin-left:85.25pt;margin-top:2.25pt;width:12.2pt;height:8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HrI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0HR6yJ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251EAAB4" w14:textId="6E661ED0" w:rsidR="00D81750" w:rsidRPr="000E6CB0" w:rsidRDefault="0000236D" w:rsidP="005A4BE6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21D) </w:t>
      </w:r>
      <w:r w:rsidR="00D81750" w:rsidRPr="000E6CB0">
        <w:rPr>
          <w:rFonts w:ascii="Times New Roman" w:hAnsi="Times New Roman" w:cs="Times New Roman"/>
          <w:bCs/>
        </w:rPr>
        <w:t xml:space="preserve">Have you previously </w:t>
      </w:r>
      <w:r w:rsidR="003E0894" w:rsidRPr="000E6CB0">
        <w:rPr>
          <w:rFonts w:ascii="Times New Roman" w:hAnsi="Times New Roman" w:cs="Times New Roman"/>
          <w:bCs/>
        </w:rPr>
        <w:t>gone for Pap examination?</w:t>
      </w:r>
    </w:p>
    <w:p w14:paraId="641D48AB" w14:textId="355F3B53" w:rsidR="005A4BE6" w:rsidRPr="000E6CB0" w:rsidRDefault="005A4BE6" w:rsidP="005419D4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6CA15D" wp14:editId="1F29CEB0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734468" id="Rectangle 35" o:spid="_x0000_s1026" style="position:absolute;margin-left:143pt;margin-top:2.25pt;width:12.25pt;height:8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28A479" wp14:editId="21EAF8A0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B50483" id="Rectangle 36" o:spid="_x0000_s1026" style="position:absolute;margin-left:85.25pt;margin-top:2.25pt;width:12.2pt;height: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xb0RYp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629C1B11" w14:textId="22DD0B79" w:rsidR="005A4BE6" w:rsidRPr="000E6CB0" w:rsidRDefault="0000236D" w:rsidP="005A4BE6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</w:t>
      </w:r>
      <w:r w:rsidR="006E6080">
        <w:rPr>
          <w:rFonts w:ascii="Times New Roman" w:hAnsi="Times New Roman" w:cs="Times New Roman"/>
          <w:bCs/>
        </w:rPr>
        <w:t>2</w:t>
      </w:r>
      <w:r>
        <w:rPr>
          <w:rFonts w:ascii="Times New Roman" w:hAnsi="Times New Roman" w:cs="Times New Roman"/>
          <w:bCs/>
        </w:rPr>
        <w:t xml:space="preserve">D) </w:t>
      </w:r>
      <w:r w:rsidR="005A4BE6" w:rsidRPr="000E6CB0">
        <w:rPr>
          <w:rFonts w:ascii="Times New Roman" w:hAnsi="Times New Roman" w:cs="Times New Roman"/>
          <w:bCs/>
        </w:rPr>
        <w:t>Have</w:t>
      </w:r>
      <w:r w:rsidR="002D06CD">
        <w:rPr>
          <w:rFonts w:ascii="Times New Roman" w:hAnsi="Times New Roman" w:cs="Times New Roman"/>
          <w:bCs/>
        </w:rPr>
        <w:t xml:space="preserve"> you</w:t>
      </w:r>
      <w:r w:rsidR="005A4BE6" w:rsidRPr="000E6CB0">
        <w:rPr>
          <w:rFonts w:ascii="Times New Roman" w:hAnsi="Times New Roman" w:cs="Times New Roman"/>
          <w:bCs/>
        </w:rPr>
        <w:t xml:space="preserve"> been vaccinated against </w:t>
      </w:r>
      <w:r w:rsidRPr="000E6CB0">
        <w:rPr>
          <w:rFonts w:ascii="Times New Roman" w:hAnsi="Times New Roman" w:cs="Times New Roman"/>
          <w:bCs/>
        </w:rPr>
        <w:t>HPV?</w:t>
      </w:r>
    </w:p>
    <w:p w14:paraId="2CBF1578" w14:textId="066B54E4" w:rsidR="005419D4" w:rsidRPr="000E6CB0" w:rsidRDefault="005419D4" w:rsidP="005419D4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A75AB6" wp14:editId="4062F24C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934351" id="Rectangle 43" o:spid="_x0000_s1026" style="position:absolute;margin-left:143pt;margin-top:2.25pt;width:12.25pt;height:8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CC717B" wp14:editId="2EF612B2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867EEA" id="Rectangle 44" o:spid="_x0000_s1026" style="position:absolute;margin-left:85.25pt;margin-top:2.25pt;width:12.2pt;height:8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uRGlQ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Tc7kRp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61C50989" w14:textId="4FCC2A49" w:rsidR="000E6CB0" w:rsidRPr="000E6CB0" w:rsidRDefault="0000236D" w:rsidP="000E6CB0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</w:t>
      </w:r>
      <w:r w:rsidR="006E6080">
        <w:rPr>
          <w:rFonts w:ascii="Times New Roman" w:hAnsi="Times New Roman" w:cs="Times New Roman"/>
          <w:bCs/>
        </w:rPr>
        <w:t>3</w:t>
      </w:r>
      <w:r>
        <w:rPr>
          <w:rFonts w:ascii="Times New Roman" w:hAnsi="Times New Roman" w:cs="Times New Roman"/>
          <w:bCs/>
        </w:rPr>
        <w:t xml:space="preserve">D) </w:t>
      </w:r>
      <w:r w:rsidR="000E6CB0" w:rsidRPr="000E6CB0">
        <w:rPr>
          <w:rFonts w:ascii="Times New Roman" w:hAnsi="Times New Roman" w:cs="Times New Roman"/>
          <w:bCs/>
        </w:rPr>
        <w:t>Have you had more than one sex partners?</w:t>
      </w:r>
    </w:p>
    <w:p w14:paraId="5F0BBD16" w14:textId="77777777" w:rsidR="000E6CB0" w:rsidRPr="000E6CB0" w:rsidRDefault="000E6CB0" w:rsidP="000E6CB0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61D98B" wp14:editId="660410AE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AE30BC" id="Rectangle 39" o:spid="_x0000_s1026" style="position:absolute;margin-left:143pt;margin-top:2.25pt;width:12.25pt;height:8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93597A" wp14:editId="4500BF5F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27C257" id="Rectangle 40" o:spid="_x0000_s1026" style="position:absolute;margin-left:85.25pt;margin-top:2.25pt;width:12.2pt;height:8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3991BEC7" w14:textId="367F4F43" w:rsidR="000E6CB0" w:rsidRPr="000E6CB0" w:rsidRDefault="0000236D" w:rsidP="000E6CB0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6E6080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D) </w:t>
      </w:r>
      <w:r w:rsidR="000E6CB0" w:rsidRPr="000E6CB0">
        <w:rPr>
          <w:rFonts w:ascii="Times New Roman" w:hAnsi="Times New Roman" w:cs="Times New Roman"/>
        </w:rPr>
        <w:t xml:space="preserve">Do you </w:t>
      </w:r>
      <w:r w:rsidR="00A11C11">
        <w:rPr>
          <w:rFonts w:ascii="Times New Roman" w:hAnsi="Times New Roman" w:cs="Times New Roman"/>
        </w:rPr>
        <w:t xml:space="preserve">use </w:t>
      </w:r>
      <w:r w:rsidR="000E6CB0" w:rsidRPr="000E6CB0">
        <w:rPr>
          <w:rFonts w:ascii="Times New Roman" w:hAnsi="Times New Roman" w:cs="Times New Roman"/>
        </w:rPr>
        <w:t>condom during sex?</w:t>
      </w:r>
    </w:p>
    <w:p w14:paraId="0D953E9C" w14:textId="77777777" w:rsidR="000E6CB0" w:rsidRPr="000E6CB0" w:rsidRDefault="000E6CB0" w:rsidP="000E6CB0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</w:rPr>
      </w:pP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18F9414" wp14:editId="48BA8963">
                <wp:simplePos x="0" y="0"/>
                <wp:positionH relativeFrom="column">
                  <wp:posOffset>1816160</wp:posOffset>
                </wp:positionH>
                <wp:positionV relativeFrom="paragraph">
                  <wp:posOffset>28731</wp:posOffset>
                </wp:positionV>
                <wp:extent cx="155276" cy="112143"/>
                <wp:effectExtent l="0" t="0" r="16510" b="2159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6" cy="1121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FF7D55" id="Rectangle 58" o:spid="_x0000_s1026" style="position:absolute;margin-left:143pt;margin-top:2.25pt;width:12.25pt;height:8.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0752191" wp14:editId="373567B1">
                <wp:simplePos x="0" y="0"/>
                <wp:positionH relativeFrom="column">
                  <wp:posOffset>1082675</wp:posOffset>
                </wp:positionH>
                <wp:positionV relativeFrom="paragraph">
                  <wp:posOffset>28575</wp:posOffset>
                </wp:positionV>
                <wp:extent cx="154940" cy="111760"/>
                <wp:effectExtent l="0" t="0" r="16510" b="2159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2E953D" id="Rectangle 59" o:spid="_x0000_s1026" style="position:absolute;margin-left:85.25pt;margin-top:2.25pt;width:12.2pt;height:8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" filled="f" strokecolor="black [3213]" strokeweight="2pt"/>
            </w:pict>
          </mc:Fallback>
        </mc:AlternateContent>
      </w:r>
      <w:r w:rsidRPr="000E6CB0">
        <w:rPr>
          <w:rFonts w:ascii="Times New Roman" w:hAnsi="Times New Roman" w:cs="Times New Roman"/>
          <w:color w:val="000000" w:themeColor="text1"/>
        </w:rPr>
        <w:t xml:space="preserve">Yes </w:t>
      </w:r>
      <w:r w:rsidRPr="000E6CB0">
        <w:rPr>
          <w:rFonts w:ascii="Times New Roman" w:hAnsi="Times New Roman" w:cs="Times New Roman"/>
          <w:color w:val="000000" w:themeColor="text1"/>
        </w:rPr>
        <w:tab/>
        <w:t xml:space="preserve">b) No </w:t>
      </w:r>
    </w:p>
    <w:p w14:paraId="35190B61" w14:textId="77777777" w:rsidR="005A4BE6" w:rsidRPr="000E6CB0" w:rsidRDefault="005A4BE6" w:rsidP="005A4BE6">
      <w:pPr>
        <w:spacing w:after="0"/>
        <w:rPr>
          <w:rFonts w:ascii="Times New Roman" w:hAnsi="Times New Roman" w:cs="Times New Roman"/>
          <w:bCs/>
        </w:rPr>
      </w:pPr>
    </w:p>
    <w:p w14:paraId="3049B3D8" w14:textId="3093677D" w:rsidR="00D63C87" w:rsidRPr="000E6CB0" w:rsidRDefault="00D63C87" w:rsidP="005A4BE6">
      <w:pPr>
        <w:spacing w:after="0"/>
        <w:rPr>
          <w:rFonts w:ascii="Times New Roman" w:hAnsi="Times New Roman" w:cs="Times New Roman"/>
        </w:rPr>
      </w:pPr>
    </w:p>
    <w:sectPr w:rsidR="00D63C87" w:rsidRPr="000E6C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0DF"/>
    <w:multiLevelType w:val="hybridMultilevel"/>
    <w:tmpl w:val="5546B3E2"/>
    <w:lvl w:ilvl="0" w:tplc="CA8609D8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B4B21"/>
    <w:multiLevelType w:val="hybridMultilevel"/>
    <w:tmpl w:val="B68A5D3A"/>
    <w:lvl w:ilvl="0" w:tplc="19D09BF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55502"/>
    <w:multiLevelType w:val="hybridMultilevel"/>
    <w:tmpl w:val="7900686A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DB1A09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BB238D"/>
    <w:multiLevelType w:val="hybridMultilevel"/>
    <w:tmpl w:val="E8CEA38E"/>
    <w:lvl w:ilvl="0" w:tplc="B156BECA">
      <w:start w:val="1"/>
      <w:numFmt w:val="lowerLetter"/>
      <w:lvlText w:val="%1)"/>
      <w:lvlJc w:val="left"/>
      <w:pPr>
        <w:ind w:left="720" w:hanging="360"/>
      </w:pPr>
      <w:rPr>
        <w:rFonts w:ascii="Georgia" w:hAnsi="Georgia" w:cstheme="minorBidi" w:hint="default"/>
        <w:color w:val="333333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13A0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E94F81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7B421F"/>
    <w:multiLevelType w:val="hybridMultilevel"/>
    <w:tmpl w:val="88D6D9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C2D01"/>
    <w:multiLevelType w:val="hybridMultilevel"/>
    <w:tmpl w:val="087281A0"/>
    <w:lvl w:ilvl="0" w:tplc="781C6A0E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B722B7"/>
    <w:multiLevelType w:val="hybridMultilevel"/>
    <w:tmpl w:val="588A2D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69688E"/>
    <w:multiLevelType w:val="hybridMultilevel"/>
    <w:tmpl w:val="B6C8A2CE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7137F9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C85128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8C341F"/>
    <w:multiLevelType w:val="hybridMultilevel"/>
    <w:tmpl w:val="FE5817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E27536"/>
    <w:multiLevelType w:val="hybridMultilevel"/>
    <w:tmpl w:val="6B4A5BAE"/>
    <w:lvl w:ilvl="0" w:tplc="C9CC39E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661103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457376"/>
    <w:multiLevelType w:val="hybridMultilevel"/>
    <w:tmpl w:val="6E4E4A22"/>
    <w:lvl w:ilvl="0" w:tplc="99FE4A7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7F367F"/>
    <w:multiLevelType w:val="hybridMultilevel"/>
    <w:tmpl w:val="555642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171948"/>
    <w:multiLevelType w:val="hybridMultilevel"/>
    <w:tmpl w:val="7900686A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9DE4455"/>
    <w:multiLevelType w:val="hybridMultilevel"/>
    <w:tmpl w:val="4104C0CC"/>
    <w:lvl w:ilvl="0" w:tplc="733654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2C1C14"/>
    <w:multiLevelType w:val="hybridMultilevel"/>
    <w:tmpl w:val="63DE9E7E"/>
    <w:lvl w:ilvl="0" w:tplc="6D46B244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E807E2E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A339F4"/>
    <w:multiLevelType w:val="hybridMultilevel"/>
    <w:tmpl w:val="7900686A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FD155C"/>
    <w:multiLevelType w:val="hybridMultilevel"/>
    <w:tmpl w:val="D08C18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F23B0"/>
    <w:multiLevelType w:val="hybridMultilevel"/>
    <w:tmpl w:val="63DE9E7E"/>
    <w:lvl w:ilvl="0" w:tplc="6D46B244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D862DD"/>
    <w:multiLevelType w:val="hybridMultilevel"/>
    <w:tmpl w:val="63DE9E7E"/>
    <w:lvl w:ilvl="0" w:tplc="6D46B244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1807AC"/>
    <w:multiLevelType w:val="hybridMultilevel"/>
    <w:tmpl w:val="63DE9E7E"/>
    <w:lvl w:ilvl="0" w:tplc="6D46B244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F5932B9"/>
    <w:multiLevelType w:val="hybridMultilevel"/>
    <w:tmpl w:val="C728F13E"/>
    <w:lvl w:ilvl="0" w:tplc="54B2C5E0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B373DF"/>
    <w:multiLevelType w:val="hybridMultilevel"/>
    <w:tmpl w:val="57A6EF98"/>
    <w:lvl w:ilvl="0" w:tplc="0C3493E6">
      <w:start w:val="1"/>
      <w:numFmt w:val="lowerLetter"/>
      <w:lvlText w:val="%1)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9" w15:restartNumberingAfterBreak="0">
    <w:nsid w:val="65A2521E"/>
    <w:multiLevelType w:val="hybridMultilevel"/>
    <w:tmpl w:val="63DE9E7E"/>
    <w:lvl w:ilvl="0" w:tplc="6D46B244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7E15DAF"/>
    <w:multiLevelType w:val="hybridMultilevel"/>
    <w:tmpl w:val="63DE9E7E"/>
    <w:lvl w:ilvl="0" w:tplc="6D46B244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9A4302"/>
    <w:multiLevelType w:val="hybridMultilevel"/>
    <w:tmpl w:val="446C5108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D811D5"/>
    <w:multiLevelType w:val="hybridMultilevel"/>
    <w:tmpl w:val="F9C20B50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1871AD"/>
    <w:multiLevelType w:val="hybridMultilevel"/>
    <w:tmpl w:val="63DE9E7E"/>
    <w:lvl w:ilvl="0" w:tplc="6D46B244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D2306E9"/>
    <w:multiLevelType w:val="hybridMultilevel"/>
    <w:tmpl w:val="2FC045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D577C"/>
    <w:multiLevelType w:val="hybridMultilevel"/>
    <w:tmpl w:val="EC1A4DDE"/>
    <w:lvl w:ilvl="0" w:tplc="DEA862F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0504046">
    <w:abstractNumId w:val="9"/>
  </w:num>
  <w:num w:numId="2" w16cid:durableId="1772627570">
    <w:abstractNumId w:val="17"/>
  </w:num>
  <w:num w:numId="3" w16cid:durableId="194661201">
    <w:abstractNumId w:val="13"/>
  </w:num>
  <w:num w:numId="4" w16cid:durableId="1010445737">
    <w:abstractNumId w:val="14"/>
  </w:num>
  <w:num w:numId="5" w16cid:durableId="645819608">
    <w:abstractNumId w:val="1"/>
  </w:num>
  <w:num w:numId="6" w16cid:durableId="311062904">
    <w:abstractNumId w:val="33"/>
  </w:num>
  <w:num w:numId="7" w16cid:durableId="1623420190">
    <w:abstractNumId w:val="27"/>
  </w:num>
  <w:num w:numId="8" w16cid:durableId="1047611352">
    <w:abstractNumId w:val="18"/>
  </w:num>
  <w:num w:numId="9" w16cid:durableId="1645771881">
    <w:abstractNumId w:val="16"/>
  </w:num>
  <w:num w:numId="10" w16cid:durableId="821312141">
    <w:abstractNumId w:val="8"/>
  </w:num>
  <w:num w:numId="11" w16cid:durableId="1224222052">
    <w:abstractNumId w:val="0"/>
  </w:num>
  <w:num w:numId="12" w16cid:durableId="521557597">
    <w:abstractNumId w:val="30"/>
  </w:num>
  <w:num w:numId="13" w16cid:durableId="1546521388">
    <w:abstractNumId w:val="25"/>
  </w:num>
  <w:num w:numId="14" w16cid:durableId="327755325">
    <w:abstractNumId w:val="26"/>
  </w:num>
  <w:num w:numId="15" w16cid:durableId="1749381377">
    <w:abstractNumId w:val="7"/>
  </w:num>
  <w:num w:numId="16" w16cid:durableId="406347167">
    <w:abstractNumId w:val="23"/>
  </w:num>
  <w:num w:numId="17" w16cid:durableId="1137068753">
    <w:abstractNumId w:val="29"/>
  </w:num>
  <w:num w:numId="18" w16cid:durableId="1563904083">
    <w:abstractNumId w:val="28"/>
  </w:num>
  <w:num w:numId="19" w16cid:durableId="976953533">
    <w:abstractNumId w:val="22"/>
  </w:num>
  <w:num w:numId="20" w16cid:durableId="1149903450">
    <w:abstractNumId w:val="19"/>
  </w:num>
  <w:num w:numId="21" w16cid:durableId="1710959256">
    <w:abstractNumId w:val="5"/>
  </w:num>
  <w:num w:numId="22" w16cid:durableId="924649564">
    <w:abstractNumId w:val="20"/>
  </w:num>
  <w:num w:numId="23" w16cid:durableId="2102724491">
    <w:abstractNumId w:val="12"/>
  </w:num>
  <w:num w:numId="24" w16cid:durableId="210309249">
    <w:abstractNumId w:val="31"/>
  </w:num>
  <w:num w:numId="25" w16cid:durableId="1818106565">
    <w:abstractNumId w:val="15"/>
  </w:num>
  <w:num w:numId="26" w16cid:durableId="769543896">
    <w:abstractNumId w:val="6"/>
  </w:num>
  <w:num w:numId="27" w16cid:durableId="475991748">
    <w:abstractNumId w:val="32"/>
  </w:num>
  <w:num w:numId="28" w16cid:durableId="687372070">
    <w:abstractNumId w:val="35"/>
  </w:num>
  <w:num w:numId="29" w16cid:durableId="1653212866">
    <w:abstractNumId w:val="10"/>
  </w:num>
  <w:num w:numId="30" w16cid:durableId="589699642">
    <w:abstractNumId w:val="11"/>
  </w:num>
  <w:num w:numId="31" w16cid:durableId="1945569859">
    <w:abstractNumId w:val="3"/>
  </w:num>
  <w:num w:numId="32" w16cid:durableId="1515991662">
    <w:abstractNumId w:val="21"/>
  </w:num>
  <w:num w:numId="33" w16cid:durableId="715784534">
    <w:abstractNumId w:val="34"/>
  </w:num>
  <w:num w:numId="34" w16cid:durableId="1994260819">
    <w:abstractNumId w:val="4"/>
  </w:num>
  <w:num w:numId="35" w16cid:durableId="197594675">
    <w:abstractNumId w:val="24"/>
  </w:num>
  <w:num w:numId="36" w16cid:durableId="20772377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DUxNTSzNDEyNzZW0lEKTi0uzszPAykwqgUAmsjwsywAAAA="/>
  </w:docVars>
  <w:rsids>
    <w:rsidRoot w:val="00C67ADE"/>
    <w:rsid w:val="0000236D"/>
    <w:rsid w:val="00041E88"/>
    <w:rsid w:val="000E1027"/>
    <w:rsid w:val="000E6CB0"/>
    <w:rsid w:val="001E0AEE"/>
    <w:rsid w:val="002700DC"/>
    <w:rsid w:val="002D06CD"/>
    <w:rsid w:val="002F155E"/>
    <w:rsid w:val="003269C2"/>
    <w:rsid w:val="003932C1"/>
    <w:rsid w:val="003A1696"/>
    <w:rsid w:val="003C2C35"/>
    <w:rsid w:val="003C68E0"/>
    <w:rsid w:val="003E0894"/>
    <w:rsid w:val="00517E11"/>
    <w:rsid w:val="005419D4"/>
    <w:rsid w:val="00580E0C"/>
    <w:rsid w:val="0059595B"/>
    <w:rsid w:val="005A4BE6"/>
    <w:rsid w:val="00612B3C"/>
    <w:rsid w:val="00676B33"/>
    <w:rsid w:val="006A78D7"/>
    <w:rsid w:val="006E6080"/>
    <w:rsid w:val="0073752E"/>
    <w:rsid w:val="00802456"/>
    <w:rsid w:val="00802DBA"/>
    <w:rsid w:val="008E0654"/>
    <w:rsid w:val="008E44CA"/>
    <w:rsid w:val="009F2FEA"/>
    <w:rsid w:val="00A11C11"/>
    <w:rsid w:val="00A85612"/>
    <w:rsid w:val="00B23019"/>
    <w:rsid w:val="00BE210F"/>
    <w:rsid w:val="00C43740"/>
    <w:rsid w:val="00C67ADE"/>
    <w:rsid w:val="00D0142A"/>
    <w:rsid w:val="00D428DD"/>
    <w:rsid w:val="00D63C87"/>
    <w:rsid w:val="00D81750"/>
    <w:rsid w:val="00D92186"/>
    <w:rsid w:val="00E16FDC"/>
    <w:rsid w:val="00E5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C7BBD"/>
  <w15:docId w15:val="{0292271D-7E09-40CD-B3CB-13119A62A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2B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AD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12B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40471-EF5D-4D45-AE0B-1DC452045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9</Words>
  <Characters>2305</Characters>
  <Application>Microsoft Office Word</Application>
  <DocSecurity>0</DocSecurity>
  <Lines>209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ta1</dc:creator>
  <cp:lastModifiedBy>Usman</cp:lastModifiedBy>
  <cp:revision>4</cp:revision>
  <cp:lastPrinted>2021-03-02T07:53:00Z</cp:lastPrinted>
  <dcterms:created xsi:type="dcterms:W3CDTF">2021-05-08T11:56:00Z</dcterms:created>
  <dcterms:modified xsi:type="dcterms:W3CDTF">2023-01-26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a08838d0042a10bf8f454d6a026dd64c72b5715faeafed1024b3de05e0654b</vt:lpwstr>
  </property>
</Properties>
</file>